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6C6184" w14:textId="4B61DF2A" w:rsidR="001D7085" w:rsidRDefault="00813237" w:rsidP="00402194">
      <w:pPr>
        <w:pStyle w:val="Title"/>
        <w:jc w:val="left"/>
        <w:rPr>
          <w:rStyle w:val="IntenseEmphasis"/>
          <w:color w:val="FF0000"/>
        </w:rPr>
      </w:pPr>
      <w:r>
        <w:rPr>
          <w:noProof/>
          <w:lang w:val="en-CA" w:eastAsia="en-CA"/>
        </w:rPr>
        <w:drawing>
          <wp:anchor distT="0" distB="0" distL="114300" distR="114300" simplePos="0" relativeHeight="251657728" behindDoc="1" locked="0" layoutInCell="1" allowOverlap="1" wp14:anchorId="0B9D9E15" wp14:editId="6B0574E1">
            <wp:simplePos x="0" y="0"/>
            <wp:positionH relativeFrom="column">
              <wp:posOffset>1399540</wp:posOffset>
            </wp:positionH>
            <wp:positionV relativeFrom="paragraph">
              <wp:posOffset>-276860</wp:posOffset>
            </wp:positionV>
            <wp:extent cx="2475230" cy="1028700"/>
            <wp:effectExtent l="0" t="0" r="0" b="0"/>
            <wp:wrapNone/>
            <wp:docPr id="2" name="Picture 2" descr="GSA_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SA_0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5230" cy="1028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2194">
        <w:rPr>
          <w:rStyle w:val="IntenseEmphasis"/>
          <w:color w:val="FF0000"/>
        </w:rPr>
        <w:t xml:space="preserve">                  </w:t>
      </w:r>
    </w:p>
    <w:p w14:paraId="57E5CC82" w14:textId="77777777" w:rsidR="007C37ED" w:rsidRDefault="007C37ED" w:rsidP="007C37ED">
      <w:pPr>
        <w:spacing w:after="0"/>
        <w:ind w:left="3600"/>
      </w:pPr>
      <w:r>
        <w:t xml:space="preserve">      </w:t>
      </w:r>
    </w:p>
    <w:p w14:paraId="25E382FA" w14:textId="77777777" w:rsidR="007C37ED" w:rsidRDefault="007C37ED" w:rsidP="007C37ED">
      <w:pPr>
        <w:spacing w:after="0"/>
      </w:pPr>
    </w:p>
    <w:p w14:paraId="24246BF1" w14:textId="77777777" w:rsidR="00A27163" w:rsidRDefault="00342F8C" w:rsidP="00A27163">
      <w:pPr>
        <w:spacing w:after="0"/>
        <w:jc w:val="center"/>
        <w:rPr>
          <w:rFonts w:ascii="Times New Roman" w:hAnsi="Times New Roman"/>
          <w:sz w:val="24"/>
          <w:szCs w:val="24"/>
        </w:rPr>
      </w:pPr>
      <w:r w:rsidRPr="00BB16B9">
        <w:rPr>
          <w:rFonts w:ascii="Times New Roman" w:hAnsi="Times New Roman"/>
          <w:sz w:val="24"/>
          <w:szCs w:val="24"/>
        </w:rPr>
        <w:t>Graduate Student</w:t>
      </w:r>
      <w:r w:rsidR="00882B18" w:rsidRPr="00BB16B9">
        <w:rPr>
          <w:rFonts w:ascii="Times New Roman" w:hAnsi="Times New Roman"/>
          <w:sz w:val="24"/>
          <w:szCs w:val="24"/>
        </w:rPr>
        <w:t>s</w:t>
      </w:r>
      <w:r w:rsidRPr="00BB16B9">
        <w:rPr>
          <w:rFonts w:ascii="Times New Roman" w:hAnsi="Times New Roman"/>
          <w:sz w:val="24"/>
          <w:szCs w:val="24"/>
        </w:rPr>
        <w:t xml:space="preserve"> Associat</w:t>
      </w:r>
      <w:r w:rsidR="00A27163">
        <w:rPr>
          <w:rFonts w:ascii="Times New Roman" w:hAnsi="Times New Roman"/>
          <w:sz w:val="24"/>
          <w:szCs w:val="24"/>
        </w:rPr>
        <w:t>ion</w:t>
      </w:r>
    </w:p>
    <w:p w14:paraId="244DBC18" w14:textId="77777777" w:rsidR="009B1F74" w:rsidRDefault="000F6B60" w:rsidP="00A27163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nnual General</w:t>
      </w:r>
      <w:r w:rsidR="00342F8C" w:rsidRPr="00BB16B9">
        <w:rPr>
          <w:rFonts w:ascii="Times New Roman" w:hAnsi="Times New Roman"/>
          <w:sz w:val="24"/>
          <w:szCs w:val="24"/>
        </w:rPr>
        <w:t xml:space="preserve"> Meeting</w:t>
      </w:r>
    </w:p>
    <w:p w14:paraId="55359964" w14:textId="660666B5" w:rsidR="009B1F74" w:rsidRPr="008447F1" w:rsidRDefault="006A4F03" w:rsidP="00A27163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arch</w:t>
      </w:r>
      <w:r w:rsidR="00BD64DC">
        <w:rPr>
          <w:rFonts w:ascii="Times New Roman" w:hAnsi="Times New Roman"/>
          <w:sz w:val="24"/>
          <w:szCs w:val="24"/>
        </w:rPr>
        <w:t xml:space="preserve"> 2</w:t>
      </w:r>
      <w:r>
        <w:rPr>
          <w:rFonts w:ascii="Times New Roman" w:hAnsi="Times New Roman"/>
          <w:sz w:val="24"/>
          <w:szCs w:val="24"/>
        </w:rPr>
        <w:t>2</w:t>
      </w:r>
      <w:r w:rsidRPr="006A4F03">
        <w:rPr>
          <w:rFonts w:ascii="Times New Roman" w:hAnsi="Times New Roman"/>
          <w:sz w:val="24"/>
          <w:szCs w:val="24"/>
          <w:vertAlign w:val="superscript"/>
        </w:rPr>
        <w:t>nd</w:t>
      </w:r>
      <w:r>
        <w:rPr>
          <w:rFonts w:ascii="Times New Roman" w:hAnsi="Times New Roman"/>
          <w:sz w:val="24"/>
          <w:szCs w:val="24"/>
        </w:rPr>
        <w:t xml:space="preserve"> </w:t>
      </w:r>
      <w:r w:rsidR="009B1F74" w:rsidRPr="008447F1">
        <w:rPr>
          <w:rFonts w:ascii="Times New Roman" w:hAnsi="Times New Roman"/>
          <w:sz w:val="24"/>
          <w:szCs w:val="24"/>
        </w:rPr>
        <w:t>20</w:t>
      </w:r>
      <w:r w:rsidR="00DF46BA" w:rsidRPr="008447F1">
        <w:rPr>
          <w:rFonts w:ascii="Times New Roman" w:hAnsi="Times New Roman"/>
          <w:sz w:val="24"/>
          <w:szCs w:val="24"/>
        </w:rPr>
        <w:t>2</w:t>
      </w:r>
      <w:r>
        <w:rPr>
          <w:rFonts w:ascii="Times New Roman" w:hAnsi="Times New Roman"/>
          <w:sz w:val="24"/>
          <w:szCs w:val="24"/>
        </w:rPr>
        <w:t>2</w:t>
      </w:r>
      <w:r w:rsidR="009B1F74" w:rsidRPr="008447F1">
        <w:rPr>
          <w:rFonts w:ascii="Times New Roman" w:hAnsi="Times New Roman"/>
          <w:sz w:val="24"/>
          <w:szCs w:val="24"/>
        </w:rPr>
        <w:t xml:space="preserve"> @ </w:t>
      </w:r>
      <w:r>
        <w:rPr>
          <w:rFonts w:ascii="Times New Roman" w:hAnsi="Times New Roman"/>
          <w:sz w:val="24"/>
          <w:szCs w:val="24"/>
        </w:rPr>
        <w:t>3</w:t>
      </w:r>
      <w:r w:rsidR="00482566">
        <w:rPr>
          <w:rFonts w:ascii="Times New Roman" w:hAnsi="Times New Roman"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>3</w:t>
      </w:r>
      <w:r w:rsidR="00482566">
        <w:rPr>
          <w:rFonts w:ascii="Times New Roman" w:hAnsi="Times New Roman"/>
          <w:sz w:val="24"/>
          <w:szCs w:val="24"/>
        </w:rPr>
        <w:t>0</w:t>
      </w:r>
      <w:r w:rsidR="009B1F74" w:rsidRPr="008447F1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</w:t>
      </w:r>
      <w:r w:rsidR="009B1F74" w:rsidRPr="008447F1">
        <w:rPr>
          <w:rFonts w:ascii="Times New Roman" w:hAnsi="Times New Roman"/>
          <w:sz w:val="24"/>
          <w:szCs w:val="24"/>
        </w:rPr>
        <w:t xml:space="preserve">M </w:t>
      </w:r>
    </w:p>
    <w:p w14:paraId="044A85C5" w14:textId="77777777" w:rsidR="000F6B60" w:rsidRDefault="00BD64DC" w:rsidP="00A27163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oom</w:t>
      </w:r>
    </w:p>
    <w:p w14:paraId="7A9F236B" w14:textId="77777777" w:rsidR="00D62617" w:rsidRPr="007E5E32" w:rsidRDefault="00D62617" w:rsidP="00342F8C">
      <w:pPr>
        <w:spacing w:after="0"/>
        <w:rPr>
          <w:rFonts w:ascii="Times New Roman" w:hAnsi="Times New Roman"/>
          <w:sz w:val="24"/>
          <w:szCs w:val="24"/>
        </w:rPr>
      </w:pPr>
    </w:p>
    <w:p w14:paraId="461EC1CC" w14:textId="77777777" w:rsidR="00424651" w:rsidRPr="007E5E32" w:rsidRDefault="00E568DE" w:rsidP="007A19E4">
      <w:pPr>
        <w:numPr>
          <w:ilvl w:val="0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7E5E32">
        <w:rPr>
          <w:rFonts w:ascii="Times New Roman" w:hAnsi="Times New Roman"/>
          <w:sz w:val="24"/>
          <w:szCs w:val="24"/>
        </w:rPr>
        <w:t>Call to Order</w:t>
      </w:r>
    </w:p>
    <w:p w14:paraId="24FD87C0" w14:textId="77777777" w:rsidR="00493D16" w:rsidRPr="007E5E32" w:rsidRDefault="00493D16" w:rsidP="00493D16">
      <w:p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</w:p>
    <w:p w14:paraId="2D4DA605" w14:textId="77777777" w:rsidR="00361D78" w:rsidRPr="00361D78" w:rsidRDefault="00E568DE" w:rsidP="00361D78">
      <w:pPr>
        <w:numPr>
          <w:ilvl w:val="0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7E5E32">
        <w:rPr>
          <w:rFonts w:ascii="Times New Roman" w:hAnsi="Times New Roman"/>
          <w:sz w:val="24"/>
          <w:szCs w:val="24"/>
        </w:rPr>
        <w:t>Acceptance of the Agenda</w:t>
      </w:r>
    </w:p>
    <w:p w14:paraId="16E6DC6B" w14:textId="7D3B6428" w:rsidR="00361D78" w:rsidRPr="009B1F74" w:rsidRDefault="00361D78" w:rsidP="00BD64DC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9B1F74">
        <w:rPr>
          <w:rFonts w:ascii="Times New Roman" w:hAnsi="Times New Roman"/>
          <w:b/>
          <w:sz w:val="24"/>
          <w:szCs w:val="24"/>
        </w:rPr>
        <w:t xml:space="preserve">Motion: To accept the agenda </w:t>
      </w:r>
      <w:r w:rsidR="007000F2">
        <w:rPr>
          <w:rFonts w:ascii="Times New Roman" w:hAnsi="Times New Roman"/>
          <w:b/>
          <w:sz w:val="24"/>
          <w:szCs w:val="24"/>
        </w:rPr>
        <w:t>for the Annual General Meeting of the Graduate Students Association of McMaster University</w:t>
      </w:r>
      <w:r w:rsidR="00FD495C" w:rsidRPr="009B1F74">
        <w:rPr>
          <w:rFonts w:ascii="Times New Roman" w:hAnsi="Times New Roman"/>
          <w:b/>
          <w:sz w:val="24"/>
          <w:szCs w:val="24"/>
        </w:rPr>
        <w:t xml:space="preserve"> </w:t>
      </w:r>
      <w:r w:rsidR="007000F2">
        <w:rPr>
          <w:rFonts w:ascii="Times New Roman" w:hAnsi="Times New Roman"/>
          <w:b/>
          <w:sz w:val="24"/>
          <w:szCs w:val="24"/>
        </w:rPr>
        <w:t xml:space="preserve">on </w:t>
      </w:r>
      <w:r w:rsidR="00BD64DC">
        <w:rPr>
          <w:rFonts w:ascii="Times New Roman" w:hAnsi="Times New Roman"/>
          <w:b/>
          <w:sz w:val="24"/>
          <w:szCs w:val="24"/>
        </w:rPr>
        <w:t>March 2</w:t>
      </w:r>
      <w:r w:rsidR="006A4F03">
        <w:rPr>
          <w:rFonts w:ascii="Times New Roman" w:hAnsi="Times New Roman"/>
          <w:b/>
          <w:sz w:val="24"/>
          <w:szCs w:val="24"/>
        </w:rPr>
        <w:t>2</w:t>
      </w:r>
      <w:r w:rsidR="006A4F03" w:rsidRPr="006A4F03">
        <w:rPr>
          <w:rFonts w:ascii="Times New Roman" w:hAnsi="Times New Roman"/>
          <w:b/>
          <w:sz w:val="24"/>
          <w:szCs w:val="24"/>
          <w:vertAlign w:val="superscript"/>
        </w:rPr>
        <w:t>nd</w:t>
      </w:r>
      <w:r w:rsidR="006A4F03">
        <w:rPr>
          <w:rFonts w:ascii="Times New Roman" w:hAnsi="Times New Roman"/>
          <w:b/>
          <w:sz w:val="24"/>
          <w:szCs w:val="24"/>
        </w:rPr>
        <w:t xml:space="preserve"> </w:t>
      </w:r>
      <w:r w:rsidR="00A27163">
        <w:rPr>
          <w:rFonts w:ascii="Times New Roman" w:hAnsi="Times New Roman"/>
          <w:b/>
          <w:sz w:val="24"/>
          <w:szCs w:val="24"/>
        </w:rPr>
        <w:t>202</w:t>
      </w:r>
      <w:r w:rsidR="006A4F03">
        <w:rPr>
          <w:rFonts w:ascii="Times New Roman" w:hAnsi="Times New Roman"/>
          <w:b/>
          <w:sz w:val="24"/>
          <w:szCs w:val="24"/>
        </w:rPr>
        <w:t>2</w:t>
      </w:r>
    </w:p>
    <w:p w14:paraId="31A2BD1A" w14:textId="77777777" w:rsidR="00F44E70" w:rsidRPr="009B1F74" w:rsidRDefault="00F44E70" w:rsidP="00F44E70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4B3D6C2E" w14:textId="04192625" w:rsidR="00DF46BA" w:rsidRDefault="00BD64DC" w:rsidP="00FD495C">
      <w:pPr>
        <w:numPr>
          <w:ilvl w:val="0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xecutive</w:t>
      </w:r>
      <w:r w:rsidR="00DF46BA">
        <w:rPr>
          <w:rFonts w:ascii="Times New Roman" w:hAnsi="Times New Roman"/>
          <w:sz w:val="24"/>
          <w:szCs w:val="24"/>
        </w:rPr>
        <w:t xml:space="preserve"> report of 20</w:t>
      </w:r>
      <w:r>
        <w:rPr>
          <w:rFonts w:ascii="Times New Roman" w:hAnsi="Times New Roman"/>
          <w:sz w:val="24"/>
          <w:szCs w:val="24"/>
        </w:rPr>
        <w:t>2</w:t>
      </w:r>
      <w:r w:rsidR="006A4F03">
        <w:rPr>
          <w:rFonts w:ascii="Times New Roman" w:hAnsi="Times New Roman"/>
          <w:sz w:val="24"/>
          <w:szCs w:val="24"/>
        </w:rPr>
        <w:t>1</w:t>
      </w:r>
      <w:r w:rsidR="00DF46BA">
        <w:rPr>
          <w:rFonts w:ascii="Times New Roman" w:hAnsi="Times New Roman"/>
          <w:sz w:val="24"/>
          <w:szCs w:val="24"/>
        </w:rPr>
        <w:t>-202</w:t>
      </w:r>
      <w:r w:rsidR="006A4F03">
        <w:rPr>
          <w:rFonts w:ascii="Times New Roman" w:hAnsi="Times New Roman"/>
          <w:sz w:val="24"/>
          <w:szCs w:val="24"/>
        </w:rPr>
        <w:t>2</w:t>
      </w:r>
      <w:r w:rsidR="00DF46BA">
        <w:rPr>
          <w:rFonts w:ascii="Times New Roman" w:hAnsi="Times New Roman"/>
          <w:sz w:val="24"/>
          <w:szCs w:val="24"/>
        </w:rPr>
        <w:t xml:space="preserve"> academic year.</w:t>
      </w:r>
    </w:p>
    <w:p w14:paraId="0E6C0378" w14:textId="77777777" w:rsidR="00DF46BA" w:rsidRDefault="00DF46BA" w:rsidP="00DF46BA">
      <w:p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</w:p>
    <w:p w14:paraId="60CDD581" w14:textId="33AD7EC4" w:rsidR="00FD495C" w:rsidRDefault="00FD495C" w:rsidP="00FD495C">
      <w:pPr>
        <w:numPr>
          <w:ilvl w:val="0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atifica</w:t>
      </w:r>
      <w:r w:rsidR="009B1F74">
        <w:rPr>
          <w:rFonts w:ascii="Times New Roman" w:hAnsi="Times New Roman"/>
          <w:sz w:val="24"/>
          <w:szCs w:val="24"/>
        </w:rPr>
        <w:t>tion of the minutes of the 20</w:t>
      </w:r>
      <w:r w:rsidR="00BD64DC">
        <w:rPr>
          <w:rFonts w:ascii="Times New Roman" w:hAnsi="Times New Roman"/>
          <w:sz w:val="24"/>
          <w:szCs w:val="24"/>
        </w:rPr>
        <w:t>2</w:t>
      </w:r>
      <w:r w:rsidR="006A4F03">
        <w:rPr>
          <w:rFonts w:ascii="Times New Roman" w:hAnsi="Times New Roman"/>
          <w:sz w:val="24"/>
          <w:szCs w:val="24"/>
        </w:rPr>
        <w:t>1</w:t>
      </w:r>
      <w:r w:rsidR="009B1F74">
        <w:rPr>
          <w:rFonts w:ascii="Times New Roman" w:hAnsi="Times New Roman"/>
          <w:sz w:val="24"/>
          <w:szCs w:val="24"/>
        </w:rPr>
        <w:t xml:space="preserve"> </w:t>
      </w:r>
      <w:r w:rsidR="006A4F03"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 xml:space="preserve">GM </w:t>
      </w:r>
    </w:p>
    <w:p w14:paraId="53849792" w14:textId="6916369B" w:rsidR="00FD495C" w:rsidRPr="009B1F74" w:rsidRDefault="00FD495C" w:rsidP="00BD64DC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9B1F74">
        <w:rPr>
          <w:rFonts w:ascii="Times New Roman" w:hAnsi="Times New Roman"/>
          <w:b/>
          <w:sz w:val="24"/>
          <w:szCs w:val="24"/>
        </w:rPr>
        <w:t>Motion: T</w:t>
      </w:r>
      <w:r w:rsidR="009B1F74" w:rsidRPr="009B1F74">
        <w:rPr>
          <w:rFonts w:ascii="Times New Roman" w:hAnsi="Times New Roman"/>
          <w:b/>
          <w:sz w:val="24"/>
          <w:szCs w:val="24"/>
        </w:rPr>
        <w:t xml:space="preserve">o accept the </w:t>
      </w:r>
      <w:r w:rsidR="00BD64DC">
        <w:rPr>
          <w:rFonts w:ascii="Times New Roman" w:hAnsi="Times New Roman"/>
          <w:b/>
          <w:sz w:val="24"/>
          <w:szCs w:val="24"/>
        </w:rPr>
        <w:t xml:space="preserve">summary </w:t>
      </w:r>
      <w:r w:rsidR="009B1F74" w:rsidRPr="009B1F74">
        <w:rPr>
          <w:rFonts w:ascii="Times New Roman" w:hAnsi="Times New Roman"/>
          <w:b/>
          <w:sz w:val="24"/>
          <w:szCs w:val="24"/>
        </w:rPr>
        <w:t>minutes of the 20</w:t>
      </w:r>
      <w:r w:rsidR="00BD64DC">
        <w:rPr>
          <w:rFonts w:ascii="Times New Roman" w:hAnsi="Times New Roman"/>
          <w:b/>
          <w:sz w:val="24"/>
          <w:szCs w:val="24"/>
        </w:rPr>
        <w:t>2</w:t>
      </w:r>
      <w:r w:rsidR="006A4F03">
        <w:rPr>
          <w:rFonts w:ascii="Times New Roman" w:hAnsi="Times New Roman"/>
          <w:b/>
          <w:sz w:val="24"/>
          <w:szCs w:val="24"/>
        </w:rPr>
        <w:t>1</w:t>
      </w:r>
      <w:r w:rsidRPr="009B1F74">
        <w:rPr>
          <w:rFonts w:ascii="Times New Roman" w:hAnsi="Times New Roman"/>
          <w:b/>
          <w:sz w:val="24"/>
          <w:szCs w:val="24"/>
        </w:rPr>
        <w:t xml:space="preserve"> </w:t>
      </w:r>
      <w:r w:rsidR="006A4F03">
        <w:rPr>
          <w:rFonts w:ascii="Times New Roman" w:hAnsi="Times New Roman"/>
          <w:b/>
          <w:sz w:val="24"/>
          <w:szCs w:val="24"/>
        </w:rPr>
        <w:t>A</w:t>
      </w:r>
      <w:r w:rsidRPr="009B1F74">
        <w:rPr>
          <w:rFonts w:ascii="Times New Roman" w:hAnsi="Times New Roman"/>
          <w:b/>
          <w:sz w:val="24"/>
          <w:szCs w:val="24"/>
        </w:rPr>
        <w:t xml:space="preserve">GM. </w:t>
      </w:r>
    </w:p>
    <w:p w14:paraId="20B7907C" w14:textId="77777777" w:rsidR="00493D16" w:rsidRPr="009B1F74" w:rsidRDefault="00493D16" w:rsidP="003F1BC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3D2EB3B9" w14:textId="062919D3" w:rsidR="00712D9C" w:rsidRPr="007E5E32" w:rsidRDefault="00712D9C" w:rsidP="00712D9C">
      <w:pPr>
        <w:numPr>
          <w:ilvl w:val="0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7E5E32">
        <w:rPr>
          <w:rFonts w:ascii="Times New Roman" w:hAnsi="Times New Roman"/>
          <w:sz w:val="24"/>
          <w:szCs w:val="24"/>
        </w:rPr>
        <w:t>CRO Report on 20</w:t>
      </w:r>
      <w:r w:rsidR="00DF46BA">
        <w:rPr>
          <w:rFonts w:ascii="Times New Roman" w:hAnsi="Times New Roman"/>
          <w:sz w:val="24"/>
          <w:szCs w:val="24"/>
        </w:rPr>
        <w:t>2</w:t>
      </w:r>
      <w:r w:rsidR="006A4F03">
        <w:rPr>
          <w:rFonts w:ascii="Times New Roman" w:hAnsi="Times New Roman"/>
          <w:sz w:val="24"/>
          <w:szCs w:val="24"/>
        </w:rPr>
        <w:t>2</w:t>
      </w:r>
      <w:r w:rsidR="00BC0022">
        <w:rPr>
          <w:rFonts w:ascii="Times New Roman" w:hAnsi="Times New Roman"/>
          <w:sz w:val="24"/>
          <w:szCs w:val="24"/>
        </w:rPr>
        <w:t xml:space="preserve"> </w:t>
      </w:r>
      <w:r w:rsidRPr="007E5E32">
        <w:rPr>
          <w:rFonts w:ascii="Times New Roman" w:hAnsi="Times New Roman"/>
          <w:sz w:val="24"/>
          <w:szCs w:val="24"/>
        </w:rPr>
        <w:t>March Election</w:t>
      </w:r>
      <w:r w:rsidR="00EB6D3D">
        <w:rPr>
          <w:rFonts w:ascii="Times New Roman" w:hAnsi="Times New Roman"/>
          <w:sz w:val="24"/>
          <w:szCs w:val="24"/>
        </w:rPr>
        <w:t xml:space="preserve"> (8</w:t>
      </w:r>
      <w:r w:rsidR="008B4937" w:rsidRPr="007E5E32">
        <w:rPr>
          <w:rFonts w:ascii="Times New Roman" w:hAnsi="Times New Roman"/>
          <w:sz w:val="24"/>
          <w:szCs w:val="24"/>
        </w:rPr>
        <w:t xml:space="preserve"> minutes)</w:t>
      </w:r>
    </w:p>
    <w:p w14:paraId="43B18F68" w14:textId="77777777" w:rsidR="00BD64DC" w:rsidRDefault="008B4937" w:rsidP="00BD64DC">
      <w:pPr>
        <w:numPr>
          <w:ilvl w:val="1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7E5E32">
        <w:rPr>
          <w:rFonts w:ascii="Times New Roman" w:hAnsi="Times New Roman"/>
          <w:sz w:val="24"/>
          <w:szCs w:val="24"/>
        </w:rPr>
        <w:t>Election Report</w:t>
      </w:r>
    </w:p>
    <w:p w14:paraId="0DD76266" w14:textId="2E2583F7" w:rsidR="0079043D" w:rsidRPr="00BD64DC" w:rsidRDefault="00361D78" w:rsidP="00BD64DC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BD64DC">
        <w:rPr>
          <w:rFonts w:ascii="Times New Roman" w:hAnsi="Times New Roman"/>
          <w:b/>
          <w:sz w:val="24"/>
          <w:szCs w:val="24"/>
        </w:rPr>
        <w:t xml:space="preserve">Motion: To ratify the election </w:t>
      </w:r>
      <w:r w:rsidR="00FC4743" w:rsidRPr="00BD64DC">
        <w:rPr>
          <w:rFonts w:ascii="Times New Roman" w:hAnsi="Times New Roman"/>
          <w:b/>
          <w:sz w:val="24"/>
          <w:szCs w:val="24"/>
        </w:rPr>
        <w:t xml:space="preserve">results of </w:t>
      </w:r>
      <w:r w:rsidRPr="00BD64DC">
        <w:rPr>
          <w:rFonts w:ascii="Times New Roman" w:hAnsi="Times New Roman"/>
          <w:b/>
          <w:sz w:val="24"/>
          <w:szCs w:val="24"/>
        </w:rPr>
        <w:t>the GSA representation for 20</w:t>
      </w:r>
      <w:r w:rsidR="00DF46BA" w:rsidRPr="00BD64DC">
        <w:rPr>
          <w:rFonts w:ascii="Times New Roman" w:hAnsi="Times New Roman"/>
          <w:b/>
          <w:sz w:val="24"/>
          <w:szCs w:val="24"/>
        </w:rPr>
        <w:t>2</w:t>
      </w:r>
      <w:r w:rsidR="006A4F03">
        <w:rPr>
          <w:rFonts w:ascii="Times New Roman" w:hAnsi="Times New Roman"/>
          <w:b/>
          <w:sz w:val="24"/>
          <w:szCs w:val="24"/>
        </w:rPr>
        <w:t>2</w:t>
      </w:r>
      <w:r w:rsidR="003E65A3" w:rsidRPr="00BD64DC">
        <w:rPr>
          <w:rFonts w:ascii="Times New Roman" w:hAnsi="Times New Roman"/>
          <w:b/>
          <w:sz w:val="24"/>
          <w:szCs w:val="24"/>
        </w:rPr>
        <w:t>-202</w:t>
      </w:r>
      <w:r w:rsidR="006A4F03">
        <w:rPr>
          <w:rFonts w:ascii="Times New Roman" w:hAnsi="Times New Roman"/>
          <w:b/>
          <w:sz w:val="24"/>
          <w:szCs w:val="24"/>
        </w:rPr>
        <w:t>3</w:t>
      </w:r>
      <w:r w:rsidR="009B1F74" w:rsidRPr="00BD64DC">
        <w:rPr>
          <w:rFonts w:ascii="Times New Roman" w:hAnsi="Times New Roman"/>
          <w:b/>
          <w:sz w:val="24"/>
          <w:szCs w:val="24"/>
        </w:rPr>
        <w:t xml:space="preserve">. </w:t>
      </w:r>
    </w:p>
    <w:p w14:paraId="1AE69FD3" w14:textId="77777777" w:rsidR="00BD64DC" w:rsidRPr="009B1F74" w:rsidRDefault="00BD64DC" w:rsidP="00BD64DC">
      <w:pPr>
        <w:spacing w:after="0" w:line="240" w:lineRule="auto"/>
        <w:ind w:left="426" w:firstLine="720"/>
        <w:rPr>
          <w:rFonts w:ascii="Times New Roman" w:hAnsi="Times New Roman"/>
          <w:b/>
          <w:sz w:val="24"/>
          <w:szCs w:val="24"/>
        </w:rPr>
      </w:pPr>
    </w:p>
    <w:p w14:paraId="1C8E210B" w14:textId="77777777" w:rsidR="0079043D" w:rsidRDefault="0079043D" w:rsidP="0079043D">
      <w:pPr>
        <w:numPr>
          <w:ilvl w:val="0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all for Nominations – </w:t>
      </w:r>
      <w:r w:rsidR="00955A69">
        <w:rPr>
          <w:rFonts w:ascii="Times New Roman" w:hAnsi="Times New Roman"/>
          <w:sz w:val="24"/>
          <w:szCs w:val="24"/>
        </w:rPr>
        <w:t>Directors of the Association</w:t>
      </w:r>
      <w:r w:rsidR="009B1F74">
        <w:rPr>
          <w:rFonts w:ascii="Times New Roman" w:hAnsi="Times New Roman"/>
          <w:sz w:val="24"/>
          <w:szCs w:val="24"/>
        </w:rPr>
        <w:t>, Executive Officers</w:t>
      </w:r>
      <w:r w:rsidR="00955A69">
        <w:rPr>
          <w:rFonts w:ascii="Times New Roman" w:hAnsi="Times New Roman"/>
          <w:sz w:val="24"/>
          <w:szCs w:val="24"/>
        </w:rPr>
        <w:t xml:space="preserve"> (</w:t>
      </w:r>
      <w:r w:rsidR="002C4E89">
        <w:rPr>
          <w:rFonts w:ascii="Times New Roman" w:hAnsi="Times New Roman"/>
          <w:sz w:val="24"/>
          <w:szCs w:val="24"/>
        </w:rPr>
        <w:t xml:space="preserve">5 </w:t>
      </w:r>
      <w:r>
        <w:rPr>
          <w:rFonts w:ascii="Times New Roman" w:hAnsi="Times New Roman"/>
          <w:sz w:val="24"/>
          <w:szCs w:val="24"/>
        </w:rPr>
        <w:t>min</w:t>
      </w:r>
      <w:r w:rsidR="002C4E89">
        <w:rPr>
          <w:rFonts w:ascii="Times New Roman" w:hAnsi="Times New Roman"/>
          <w:sz w:val="24"/>
          <w:szCs w:val="24"/>
        </w:rPr>
        <w:t>utes</w:t>
      </w:r>
      <w:r>
        <w:rPr>
          <w:rFonts w:ascii="Times New Roman" w:hAnsi="Times New Roman"/>
          <w:sz w:val="24"/>
          <w:szCs w:val="24"/>
        </w:rPr>
        <w:t>)</w:t>
      </w:r>
    </w:p>
    <w:p w14:paraId="1396701A" w14:textId="77777777" w:rsidR="00955A69" w:rsidRDefault="009B1F74" w:rsidP="00DF46BA">
      <w:pPr>
        <w:spacing w:after="0" w:line="240" w:lineRule="auto"/>
        <w:ind w:left="14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</w:t>
      </w:r>
    </w:p>
    <w:p w14:paraId="0D574567" w14:textId="77777777" w:rsidR="00955A69" w:rsidRDefault="00955A69" w:rsidP="00955A69">
      <w:pPr>
        <w:numPr>
          <w:ilvl w:val="0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atification – Directors of the Association (5 minutes)</w:t>
      </w:r>
    </w:p>
    <w:p w14:paraId="680E3D7B" w14:textId="77777777" w:rsidR="009B1F74" w:rsidRPr="009B1F74" w:rsidRDefault="009B1F74" w:rsidP="00BD64DC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9B1F74">
        <w:rPr>
          <w:rFonts w:ascii="Times New Roman" w:hAnsi="Times New Roman"/>
          <w:b/>
          <w:sz w:val="24"/>
          <w:szCs w:val="24"/>
        </w:rPr>
        <w:t>M</w:t>
      </w:r>
      <w:r w:rsidR="003E65A3">
        <w:rPr>
          <w:rFonts w:ascii="Times New Roman" w:hAnsi="Times New Roman"/>
          <w:b/>
          <w:sz w:val="24"/>
          <w:szCs w:val="24"/>
        </w:rPr>
        <w:t xml:space="preserve">otion: To appoint those </w:t>
      </w:r>
      <w:r w:rsidRPr="009B1F74">
        <w:rPr>
          <w:rFonts w:ascii="Times New Roman" w:hAnsi="Times New Roman"/>
          <w:b/>
          <w:sz w:val="24"/>
          <w:szCs w:val="24"/>
        </w:rPr>
        <w:t>that are nominated for the Board of</w:t>
      </w:r>
      <w:r w:rsidR="00A27163">
        <w:rPr>
          <w:rFonts w:ascii="Times New Roman" w:hAnsi="Times New Roman"/>
          <w:b/>
          <w:sz w:val="24"/>
          <w:szCs w:val="24"/>
        </w:rPr>
        <w:t xml:space="preserve"> </w:t>
      </w:r>
      <w:r w:rsidRPr="009B1F74">
        <w:rPr>
          <w:rFonts w:ascii="Times New Roman" w:hAnsi="Times New Roman"/>
          <w:b/>
          <w:sz w:val="24"/>
          <w:szCs w:val="24"/>
        </w:rPr>
        <w:t>Directors, Faculty Representatives and Executive Officers.</w:t>
      </w:r>
    </w:p>
    <w:p w14:paraId="05599950" w14:textId="77777777" w:rsidR="0079043D" w:rsidRPr="007E5E32" w:rsidRDefault="0079043D" w:rsidP="00712D9C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95B4EAE" w14:textId="0AF430D7" w:rsidR="00F71CB4" w:rsidRPr="007E5E32" w:rsidRDefault="00F71CB4" w:rsidP="00712D9C">
      <w:pPr>
        <w:numPr>
          <w:ilvl w:val="0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7E5E32">
        <w:rPr>
          <w:rFonts w:ascii="Times New Roman" w:hAnsi="Times New Roman"/>
          <w:sz w:val="24"/>
          <w:szCs w:val="24"/>
        </w:rPr>
        <w:t>Audited Financial Statements 20</w:t>
      </w:r>
      <w:r w:rsidR="00BD64DC">
        <w:rPr>
          <w:rFonts w:ascii="Times New Roman" w:hAnsi="Times New Roman"/>
          <w:sz w:val="24"/>
          <w:szCs w:val="24"/>
        </w:rPr>
        <w:t>2</w:t>
      </w:r>
      <w:r w:rsidR="006A4F03">
        <w:rPr>
          <w:rFonts w:ascii="Times New Roman" w:hAnsi="Times New Roman"/>
          <w:sz w:val="24"/>
          <w:szCs w:val="24"/>
        </w:rPr>
        <w:t>1</w:t>
      </w:r>
      <w:r w:rsidR="002C4E89">
        <w:rPr>
          <w:rFonts w:ascii="Times New Roman" w:hAnsi="Times New Roman"/>
          <w:sz w:val="24"/>
          <w:szCs w:val="24"/>
        </w:rPr>
        <w:t xml:space="preserve"> (10</w:t>
      </w:r>
      <w:r w:rsidR="008B4937" w:rsidRPr="007E5E32">
        <w:rPr>
          <w:rFonts w:ascii="Times New Roman" w:hAnsi="Times New Roman"/>
          <w:sz w:val="24"/>
          <w:szCs w:val="24"/>
        </w:rPr>
        <w:t xml:space="preserve"> minutes)</w:t>
      </w:r>
    </w:p>
    <w:p w14:paraId="1EE64107" w14:textId="77777777" w:rsidR="00F71CB4" w:rsidRDefault="00F9641F" w:rsidP="00F71CB4">
      <w:pPr>
        <w:numPr>
          <w:ilvl w:val="1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view of s</w:t>
      </w:r>
      <w:r w:rsidR="00F71CB4" w:rsidRPr="007E5E32">
        <w:rPr>
          <w:rFonts w:ascii="Times New Roman" w:hAnsi="Times New Roman"/>
          <w:sz w:val="24"/>
          <w:szCs w:val="24"/>
        </w:rPr>
        <w:t>tatements</w:t>
      </w:r>
    </w:p>
    <w:p w14:paraId="02597EE4" w14:textId="77777777" w:rsidR="00F71CB4" w:rsidRDefault="00F71CB4" w:rsidP="00F71CB4">
      <w:pPr>
        <w:numPr>
          <w:ilvl w:val="1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7E5E32">
        <w:rPr>
          <w:rFonts w:ascii="Times New Roman" w:hAnsi="Times New Roman"/>
          <w:sz w:val="24"/>
          <w:szCs w:val="24"/>
        </w:rPr>
        <w:t>Reappointment of Auditor</w:t>
      </w:r>
    </w:p>
    <w:p w14:paraId="3E65A009" w14:textId="54B4497E" w:rsidR="00DA40EE" w:rsidRPr="009B1F74" w:rsidRDefault="00DA40EE" w:rsidP="00BD64DC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9B1F74">
        <w:rPr>
          <w:rFonts w:ascii="Times New Roman" w:hAnsi="Times New Roman"/>
          <w:b/>
          <w:sz w:val="24"/>
          <w:szCs w:val="24"/>
        </w:rPr>
        <w:t>Motion:</w:t>
      </w:r>
      <w:r w:rsidR="00361D78" w:rsidRPr="009B1F74">
        <w:rPr>
          <w:rFonts w:ascii="Times New Roman" w:hAnsi="Times New Roman"/>
          <w:b/>
          <w:sz w:val="24"/>
          <w:szCs w:val="24"/>
        </w:rPr>
        <w:t xml:space="preserve"> To a</w:t>
      </w:r>
      <w:r w:rsidRPr="009B1F74">
        <w:rPr>
          <w:rFonts w:ascii="Times New Roman" w:hAnsi="Times New Roman"/>
          <w:b/>
          <w:sz w:val="24"/>
          <w:szCs w:val="24"/>
        </w:rPr>
        <w:t>ppoint KPMG as the Auditor</w:t>
      </w:r>
      <w:r w:rsidR="00306294" w:rsidRPr="009B1F74">
        <w:rPr>
          <w:rFonts w:ascii="Times New Roman" w:hAnsi="Times New Roman"/>
          <w:b/>
          <w:sz w:val="24"/>
          <w:szCs w:val="24"/>
        </w:rPr>
        <w:t>s for 20</w:t>
      </w:r>
      <w:r w:rsidR="00DF46BA">
        <w:rPr>
          <w:rFonts w:ascii="Times New Roman" w:hAnsi="Times New Roman"/>
          <w:b/>
          <w:sz w:val="24"/>
          <w:szCs w:val="24"/>
        </w:rPr>
        <w:t>2</w:t>
      </w:r>
      <w:r w:rsidR="006A4F03">
        <w:rPr>
          <w:rFonts w:ascii="Times New Roman" w:hAnsi="Times New Roman"/>
          <w:b/>
          <w:sz w:val="24"/>
          <w:szCs w:val="24"/>
        </w:rPr>
        <w:t>2</w:t>
      </w:r>
      <w:r w:rsidR="00306294" w:rsidRPr="009B1F74">
        <w:rPr>
          <w:rFonts w:ascii="Times New Roman" w:hAnsi="Times New Roman"/>
          <w:b/>
          <w:sz w:val="24"/>
          <w:szCs w:val="24"/>
        </w:rPr>
        <w:t xml:space="preserve"> </w:t>
      </w:r>
      <w:r w:rsidR="00361D78" w:rsidRPr="009B1F74">
        <w:rPr>
          <w:rFonts w:ascii="Times New Roman" w:hAnsi="Times New Roman"/>
          <w:b/>
          <w:sz w:val="24"/>
          <w:szCs w:val="24"/>
        </w:rPr>
        <w:t>fiscal year and to approve the Auditors fees</w:t>
      </w:r>
      <w:r w:rsidR="009B1F74">
        <w:rPr>
          <w:rFonts w:ascii="Times New Roman" w:hAnsi="Times New Roman"/>
          <w:b/>
          <w:sz w:val="24"/>
          <w:szCs w:val="24"/>
        </w:rPr>
        <w:t>.</w:t>
      </w:r>
    </w:p>
    <w:p w14:paraId="5BB93D61" w14:textId="77777777" w:rsidR="0079043D" w:rsidRPr="007E5E32" w:rsidRDefault="0079043D" w:rsidP="00361D78">
      <w:pPr>
        <w:spacing w:after="0" w:line="240" w:lineRule="auto"/>
        <w:ind w:left="1740"/>
        <w:rPr>
          <w:rFonts w:ascii="Times New Roman" w:hAnsi="Times New Roman"/>
          <w:sz w:val="24"/>
          <w:szCs w:val="24"/>
        </w:rPr>
      </w:pPr>
    </w:p>
    <w:p w14:paraId="6C74A759" w14:textId="202858EB" w:rsidR="0079043D" w:rsidRPr="007E5E32" w:rsidRDefault="0079043D" w:rsidP="0079043D">
      <w:pPr>
        <w:numPr>
          <w:ilvl w:val="0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view of</w:t>
      </w:r>
      <w:r w:rsidRPr="007E5E32">
        <w:rPr>
          <w:rFonts w:ascii="Times New Roman" w:hAnsi="Times New Roman"/>
          <w:sz w:val="24"/>
          <w:szCs w:val="24"/>
        </w:rPr>
        <w:t xml:space="preserve"> Financial Statements 20</w:t>
      </w:r>
      <w:r w:rsidR="00BD64DC">
        <w:rPr>
          <w:rFonts w:ascii="Times New Roman" w:hAnsi="Times New Roman"/>
          <w:sz w:val="24"/>
          <w:szCs w:val="24"/>
        </w:rPr>
        <w:t>2</w:t>
      </w:r>
      <w:r w:rsidR="006A4F03">
        <w:rPr>
          <w:rFonts w:ascii="Times New Roman" w:hAnsi="Times New Roman"/>
          <w:sz w:val="24"/>
          <w:szCs w:val="24"/>
        </w:rPr>
        <w:t>1</w:t>
      </w:r>
      <w:r w:rsidR="005E2356">
        <w:rPr>
          <w:rFonts w:ascii="Times New Roman" w:hAnsi="Times New Roman"/>
          <w:sz w:val="24"/>
          <w:szCs w:val="24"/>
        </w:rPr>
        <w:t>/20</w:t>
      </w:r>
      <w:r w:rsidR="00DF46BA">
        <w:rPr>
          <w:rFonts w:ascii="Times New Roman" w:hAnsi="Times New Roman"/>
          <w:sz w:val="24"/>
          <w:szCs w:val="24"/>
        </w:rPr>
        <w:t>2</w:t>
      </w:r>
      <w:r w:rsidR="006A4F03">
        <w:rPr>
          <w:rFonts w:ascii="Times New Roman" w:hAnsi="Times New Roman"/>
          <w:sz w:val="24"/>
          <w:szCs w:val="24"/>
        </w:rPr>
        <w:t>2</w:t>
      </w:r>
      <w:r>
        <w:rPr>
          <w:rFonts w:ascii="Times New Roman" w:hAnsi="Times New Roman"/>
          <w:sz w:val="24"/>
          <w:szCs w:val="24"/>
        </w:rPr>
        <w:t xml:space="preserve"> (1</w:t>
      </w:r>
      <w:r w:rsidR="002C4E89">
        <w:rPr>
          <w:rFonts w:ascii="Times New Roman" w:hAnsi="Times New Roman"/>
          <w:sz w:val="24"/>
          <w:szCs w:val="24"/>
        </w:rPr>
        <w:t>0</w:t>
      </w:r>
      <w:r w:rsidRPr="007E5E32">
        <w:rPr>
          <w:rFonts w:ascii="Times New Roman" w:hAnsi="Times New Roman"/>
          <w:sz w:val="24"/>
          <w:szCs w:val="24"/>
        </w:rPr>
        <w:t xml:space="preserve"> minutes)</w:t>
      </w:r>
    </w:p>
    <w:p w14:paraId="5244FDDD" w14:textId="77777777" w:rsidR="0079043D" w:rsidRDefault="0079043D" w:rsidP="0079043D">
      <w:pPr>
        <w:numPr>
          <w:ilvl w:val="1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view of YTD income statements for the Phoenix and the GSA</w:t>
      </w:r>
    </w:p>
    <w:p w14:paraId="3BCBDCEE" w14:textId="77777777" w:rsidR="0079043D" w:rsidRPr="007E5E32" w:rsidRDefault="0079043D" w:rsidP="0079043D">
      <w:pPr>
        <w:numPr>
          <w:ilvl w:val="1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view of the Balance Sheet for the Phoenix and the GSA</w:t>
      </w:r>
    </w:p>
    <w:p w14:paraId="16E7618B" w14:textId="77777777" w:rsidR="0079043D" w:rsidRPr="002C4E89" w:rsidRDefault="0079043D" w:rsidP="002C4E89">
      <w:pPr>
        <w:numPr>
          <w:ilvl w:val="1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view of the Statement of Owners Equity for the Phoenix and the GSA</w:t>
      </w:r>
    </w:p>
    <w:p w14:paraId="4595C51F" w14:textId="77777777" w:rsidR="00F71CB4" w:rsidRPr="007E5E32" w:rsidRDefault="00F71CB4" w:rsidP="00F71CB4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DB815DF" w14:textId="796CB85C" w:rsidR="00712D9C" w:rsidRPr="007E5E32" w:rsidRDefault="005E2356" w:rsidP="00712D9C">
      <w:pPr>
        <w:numPr>
          <w:ilvl w:val="0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pproval of Budget for 20</w:t>
      </w:r>
      <w:r w:rsidR="00BD64DC">
        <w:rPr>
          <w:rFonts w:ascii="Times New Roman" w:hAnsi="Times New Roman"/>
          <w:sz w:val="24"/>
          <w:szCs w:val="24"/>
        </w:rPr>
        <w:t>2</w:t>
      </w:r>
      <w:r w:rsidR="006A4F03">
        <w:rPr>
          <w:rFonts w:ascii="Times New Roman" w:hAnsi="Times New Roman"/>
          <w:sz w:val="24"/>
          <w:szCs w:val="24"/>
        </w:rPr>
        <w:t>2</w:t>
      </w:r>
      <w:r>
        <w:rPr>
          <w:rFonts w:ascii="Times New Roman" w:hAnsi="Times New Roman"/>
          <w:sz w:val="24"/>
          <w:szCs w:val="24"/>
        </w:rPr>
        <w:t>/202</w:t>
      </w:r>
      <w:r w:rsidR="006A4F03">
        <w:rPr>
          <w:rFonts w:ascii="Times New Roman" w:hAnsi="Times New Roman"/>
          <w:sz w:val="24"/>
          <w:szCs w:val="24"/>
        </w:rPr>
        <w:t>3</w:t>
      </w:r>
      <w:r w:rsidR="008B4937" w:rsidRPr="007E5E32">
        <w:rPr>
          <w:rFonts w:ascii="Times New Roman" w:hAnsi="Times New Roman"/>
          <w:sz w:val="24"/>
          <w:szCs w:val="24"/>
        </w:rPr>
        <w:t xml:space="preserve"> (1</w:t>
      </w:r>
      <w:r w:rsidR="00955A69">
        <w:rPr>
          <w:rFonts w:ascii="Times New Roman" w:hAnsi="Times New Roman"/>
          <w:sz w:val="24"/>
          <w:szCs w:val="24"/>
        </w:rPr>
        <w:t>0</w:t>
      </w:r>
      <w:r w:rsidR="008B4937" w:rsidRPr="007E5E32">
        <w:rPr>
          <w:rFonts w:ascii="Times New Roman" w:hAnsi="Times New Roman"/>
          <w:sz w:val="24"/>
          <w:szCs w:val="24"/>
        </w:rPr>
        <w:t xml:space="preserve"> minutes)</w:t>
      </w:r>
    </w:p>
    <w:p w14:paraId="3A2BDD29" w14:textId="77777777" w:rsidR="00712D9C" w:rsidRPr="007E5E32" w:rsidRDefault="00712D9C" w:rsidP="00712D9C">
      <w:pPr>
        <w:numPr>
          <w:ilvl w:val="1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7E5E32">
        <w:rPr>
          <w:rFonts w:ascii="Times New Roman" w:hAnsi="Times New Roman"/>
          <w:sz w:val="24"/>
          <w:szCs w:val="24"/>
        </w:rPr>
        <w:t>GSA Budget</w:t>
      </w:r>
    </w:p>
    <w:p w14:paraId="3FD03CDF" w14:textId="77777777" w:rsidR="00BD64DC" w:rsidRDefault="00712D9C" w:rsidP="00BD64DC">
      <w:pPr>
        <w:numPr>
          <w:ilvl w:val="1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7E5E32">
        <w:rPr>
          <w:rFonts w:ascii="Times New Roman" w:hAnsi="Times New Roman"/>
          <w:sz w:val="24"/>
          <w:szCs w:val="24"/>
        </w:rPr>
        <w:t>Phoenix Budget</w:t>
      </w:r>
    </w:p>
    <w:p w14:paraId="32BBFBB9" w14:textId="43DC8985" w:rsidR="00712D9C" w:rsidRPr="007E5E32" w:rsidRDefault="00361D78" w:rsidP="00482566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BD64DC">
        <w:rPr>
          <w:rFonts w:ascii="Times New Roman" w:hAnsi="Times New Roman"/>
          <w:b/>
          <w:sz w:val="24"/>
          <w:szCs w:val="24"/>
        </w:rPr>
        <w:t>Motion: To accept the</w:t>
      </w:r>
      <w:r w:rsidR="00306294" w:rsidRPr="00BD64DC">
        <w:rPr>
          <w:rFonts w:ascii="Times New Roman" w:hAnsi="Times New Roman"/>
          <w:b/>
          <w:sz w:val="24"/>
          <w:szCs w:val="24"/>
        </w:rPr>
        <w:t xml:space="preserve"> GSA and Phoenix budget for 20</w:t>
      </w:r>
      <w:r w:rsidR="00DF46BA" w:rsidRPr="00BD64DC">
        <w:rPr>
          <w:rFonts w:ascii="Times New Roman" w:hAnsi="Times New Roman"/>
          <w:b/>
          <w:sz w:val="24"/>
          <w:szCs w:val="24"/>
        </w:rPr>
        <w:t>2</w:t>
      </w:r>
      <w:r w:rsidR="006A4F03">
        <w:rPr>
          <w:rFonts w:ascii="Times New Roman" w:hAnsi="Times New Roman"/>
          <w:b/>
          <w:sz w:val="24"/>
          <w:szCs w:val="24"/>
        </w:rPr>
        <w:t>2</w:t>
      </w:r>
      <w:r w:rsidR="003E65A3" w:rsidRPr="00BD64DC">
        <w:rPr>
          <w:rFonts w:ascii="Times New Roman" w:hAnsi="Times New Roman"/>
          <w:b/>
          <w:sz w:val="24"/>
          <w:szCs w:val="24"/>
        </w:rPr>
        <w:t>-202</w:t>
      </w:r>
      <w:r w:rsidR="006A4F03">
        <w:rPr>
          <w:rFonts w:ascii="Times New Roman" w:hAnsi="Times New Roman"/>
          <w:b/>
          <w:sz w:val="24"/>
          <w:szCs w:val="24"/>
        </w:rPr>
        <w:t>3</w:t>
      </w:r>
      <w:r w:rsidR="003E65A3" w:rsidRPr="00BD64DC">
        <w:rPr>
          <w:rFonts w:ascii="Times New Roman" w:hAnsi="Times New Roman"/>
          <w:b/>
          <w:sz w:val="24"/>
          <w:szCs w:val="24"/>
        </w:rPr>
        <w:t>.</w:t>
      </w:r>
    </w:p>
    <w:p w14:paraId="70B4B156" w14:textId="0F0FC227" w:rsidR="00493D16" w:rsidRDefault="00BD64DC" w:rsidP="00712D9C">
      <w:pPr>
        <w:numPr>
          <w:ilvl w:val="0"/>
          <w:numId w:val="2"/>
        </w:numPr>
        <w:spacing w:after="0" w:line="240" w:lineRule="auto"/>
        <w:ind w:left="357" w:hanging="357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  <w:r w:rsidR="000C5E9A" w:rsidRPr="007E5E32">
        <w:rPr>
          <w:rFonts w:ascii="Times New Roman" w:hAnsi="Times New Roman"/>
          <w:sz w:val="24"/>
          <w:szCs w:val="24"/>
        </w:rPr>
        <w:t xml:space="preserve">Approval of GSA </w:t>
      </w:r>
      <w:r w:rsidR="000F6B60" w:rsidRPr="007E5E32">
        <w:rPr>
          <w:rFonts w:ascii="Times New Roman" w:hAnsi="Times New Roman"/>
          <w:sz w:val="24"/>
          <w:szCs w:val="24"/>
        </w:rPr>
        <w:t xml:space="preserve">Fees </w:t>
      </w:r>
      <w:r w:rsidR="00306294">
        <w:rPr>
          <w:rFonts w:ascii="Times New Roman" w:hAnsi="Times New Roman"/>
          <w:sz w:val="24"/>
          <w:szCs w:val="24"/>
        </w:rPr>
        <w:t>for 20</w:t>
      </w:r>
      <w:r w:rsidR="00DF46BA">
        <w:rPr>
          <w:rFonts w:ascii="Times New Roman" w:hAnsi="Times New Roman"/>
          <w:sz w:val="24"/>
          <w:szCs w:val="24"/>
        </w:rPr>
        <w:t>2</w:t>
      </w:r>
      <w:r w:rsidR="006A4F03">
        <w:rPr>
          <w:rFonts w:ascii="Times New Roman" w:hAnsi="Times New Roman"/>
          <w:sz w:val="24"/>
          <w:szCs w:val="24"/>
        </w:rPr>
        <w:t>2</w:t>
      </w:r>
      <w:r w:rsidR="005E2356">
        <w:rPr>
          <w:rFonts w:ascii="Times New Roman" w:hAnsi="Times New Roman"/>
          <w:sz w:val="24"/>
          <w:szCs w:val="24"/>
        </w:rPr>
        <w:t>/202</w:t>
      </w:r>
      <w:r w:rsidR="006A4F03">
        <w:rPr>
          <w:rFonts w:ascii="Times New Roman" w:hAnsi="Times New Roman"/>
          <w:sz w:val="24"/>
          <w:szCs w:val="24"/>
        </w:rPr>
        <w:t>3</w:t>
      </w:r>
      <w:r w:rsidR="008B4937" w:rsidRPr="007E5E32">
        <w:rPr>
          <w:rFonts w:ascii="Times New Roman" w:hAnsi="Times New Roman"/>
          <w:sz w:val="24"/>
          <w:szCs w:val="24"/>
        </w:rPr>
        <w:t xml:space="preserve"> (</w:t>
      </w:r>
      <w:r w:rsidR="00306294">
        <w:rPr>
          <w:rFonts w:ascii="Times New Roman" w:hAnsi="Times New Roman"/>
          <w:sz w:val="24"/>
          <w:szCs w:val="24"/>
        </w:rPr>
        <w:t>15</w:t>
      </w:r>
      <w:r w:rsidR="008B4937" w:rsidRPr="007E5E32">
        <w:rPr>
          <w:rFonts w:ascii="Times New Roman" w:hAnsi="Times New Roman"/>
          <w:sz w:val="24"/>
          <w:szCs w:val="24"/>
        </w:rPr>
        <w:t xml:space="preserve"> minutes)</w:t>
      </w:r>
    </w:p>
    <w:p w14:paraId="5F0414DF" w14:textId="19A12545" w:rsidR="00741CD8" w:rsidRPr="00A43B0F" w:rsidRDefault="00361D78" w:rsidP="00BD64DC">
      <w:pPr>
        <w:spacing w:after="0" w:line="240" w:lineRule="auto"/>
        <w:rPr>
          <w:rFonts w:ascii="Times New Roman" w:hAnsi="Times New Roman"/>
          <w:sz w:val="24"/>
          <w:szCs w:val="24"/>
          <w:highlight w:val="yellow"/>
        </w:rPr>
      </w:pPr>
      <w:r w:rsidRPr="00DF46BA">
        <w:rPr>
          <w:rFonts w:ascii="Times New Roman" w:hAnsi="Times New Roman"/>
          <w:b/>
          <w:sz w:val="24"/>
          <w:szCs w:val="24"/>
        </w:rPr>
        <w:t xml:space="preserve">Motion: </w:t>
      </w:r>
      <w:r w:rsidR="005E2356" w:rsidRPr="00DF46BA">
        <w:rPr>
          <w:rFonts w:ascii="Times New Roman" w:hAnsi="Times New Roman"/>
          <w:b/>
          <w:sz w:val="24"/>
          <w:szCs w:val="24"/>
        </w:rPr>
        <w:t xml:space="preserve">To </w:t>
      </w:r>
      <w:r w:rsidR="00DF46BA">
        <w:rPr>
          <w:rFonts w:ascii="Times New Roman" w:hAnsi="Times New Roman"/>
          <w:b/>
          <w:sz w:val="24"/>
          <w:szCs w:val="24"/>
        </w:rPr>
        <w:t xml:space="preserve">ratify </w:t>
      </w:r>
      <w:r w:rsidR="005E2356" w:rsidRPr="00DF46BA">
        <w:rPr>
          <w:rFonts w:ascii="Times New Roman" w:hAnsi="Times New Roman"/>
          <w:b/>
          <w:sz w:val="24"/>
          <w:szCs w:val="24"/>
        </w:rPr>
        <w:t>the Graduate Students Association</w:t>
      </w:r>
      <w:r w:rsidR="00DF46BA">
        <w:rPr>
          <w:rFonts w:ascii="Times New Roman" w:hAnsi="Times New Roman"/>
          <w:b/>
          <w:sz w:val="24"/>
          <w:szCs w:val="24"/>
        </w:rPr>
        <w:t>’s</w:t>
      </w:r>
      <w:r w:rsidR="005E2356" w:rsidRPr="00DF46BA">
        <w:rPr>
          <w:rFonts w:ascii="Times New Roman" w:hAnsi="Times New Roman"/>
          <w:b/>
          <w:sz w:val="24"/>
          <w:szCs w:val="24"/>
        </w:rPr>
        <w:t xml:space="preserve"> </w:t>
      </w:r>
      <w:r w:rsidR="00DF46BA">
        <w:rPr>
          <w:rFonts w:ascii="Times New Roman" w:hAnsi="Times New Roman"/>
          <w:b/>
          <w:sz w:val="24"/>
          <w:szCs w:val="24"/>
        </w:rPr>
        <w:t>student fees as outlined in Fee Schedule</w:t>
      </w:r>
    </w:p>
    <w:p w14:paraId="3AA186C1" w14:textId="77777777" w:rsidR="003E65A3" w:rsidRDefault="00741CD8" w:rsidP="00BD64DC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Noting that they Board of Directors, by formal resolution, </w:t>
      </w:r>
      <w:r w:rsidR="007000F2">
        <w:rPr>
          <w:rFonts w:ascii="Times New Roman" w:hAnsi="Times New Roman"/>
          <w:sz w:val="24"/>
          <w:szCs w:val="24"/>
        </w:rPr>
        <w:t xml:space="preserve">can </w:t>
      </w:r>
      <w:r>
        <w:rPr>
          <w:rFonts w:ascii="Times New Roman" w:hAnsi="Times New Roman"/>
          <w:sz w:val="24"/>
          <w:szCs w:val="24"/>
        </w:rPr>
        <w:t xml:space="preserve">adjust this fee in future by the Consumer Price Index (CPI). </w:t>
      </w:r>
    </w:p>
    <w:p w14:paraId="61BB687D" w14:textId="77777777" w:rsidR="003E65A3" w:rsidRPr="007E5E32" w:rsidRDefault="003E65A3" w:rsidP="003E65A3">
      <w:pPr>
        <w:spacing w:after="0" w:line="240" w:lineRule="auto"/>
        <w:ind w:left="1440"/>
        <w:rPr>
          <w:rFonts w:ascii="Times New Roman" w:hAnsi="Times New Roman"/>
          <w:sz w:val="24"/>
          <w:szCs w:val="24"/>
        </w:rPr>
      </w:pPr>
    </w:p>
    <w:p w14:paraId="6DA45D19" w14:textId="77777777" w:rsidR="000C5E9A" w:rsidRDefault="000C5E9A" w:rsidP="00424651">
      <w:pPr>
        <w:numPr>
          <w:ilvl w:val="0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7E5E32">
        <w:rPr>
          <w:rFonts w:ascii="Times New Roman" w:hAnsi="Times New Roman"/>
          <w:sz w:val="24"/>
          <w:szCs w:val="24"/>
        </w:rPr>
        <w:t>Nomination to GSA Committees</w:t>
      </w:r>
      <w:r w:rsidR="009E5969">
        <w:rPr>
          <w:rFonts w:ascii="Times New Roman" w:hAnsi="Times New Roman"/>
          <w:sz w:val="24"/>
          <w:szCs w:val="24"/>
        </w:rPr>
        <w:t xml:space="preserve"> (5</w:t>
      </w:r>
      <w:r w:rsidR="008B4937" w:rsidRPr="007E5E32">
        <w:rPr>
          <w:rFonts w:ascii="Times New Roman" w:hAnsi="Times New Roman"/>
          <w:sz w:val="24"/>
          <w:szCs w:val="24"/>
        </w:rPr>
        <w:t xml:space="preserve"> minutes)</w:t>
      </w:r>
    </w:p>
    <w:p w14:paraId="5594722E" w14:textId="77777777" w:rsidR="000F6B60" w:rsidRPr="007E5E32" w:rsidRDefault="000F6B60" w:rsidP="000F6B60">
      <w:pPr>
        <w:spacing w:after="0" w:line="240" w:lineRule="auto"/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p w14:paraId="3AED3058" w14:textId="77777777" w:rsidR="00E568DE" w:rsidRPr="007E5E32" w:rsidRDefault="00E568DE" w:rsidP="00424651">
      <w:pPr>
        <w:numPr>
          <w:ilvl w:val="0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7E5E32">
        <w:rPr>
          <w:rFonts w:ascii="Times New Roman" w:hAnsi="Times New Roman"/>
          <w:sz w:val="24"/>
          <w:szCs w:val="24"/>
        </w:rPr>
        <w:t>New Business</w:t>
      </w:r>
      <w:r w:rsidR="008B4937" w:rsidRPr="007E5E32">
        <w:rPr>
          <w:rFonts w:ascii="Times New Roman" w:hAnsi="Times New Roman"/>
          <w:sz w:val="24"/>
          <w:szCs w:val="24"/>
        </w:rPr>
        <w:t xml:space="preserve"> (1</w:t>
      </w:r>
      <w:r w:rsidR="009E5969">
        <w:rPr>
          <w:rFonts w:ascii="Times New Roman" w:hAnsi="Times New Roman"/>
          <w:sz w:val="24"/>
          <w:szCs w:val="24"/>
        </w:rPr>
        <w:t>0</w:t>
      </w:r>
      <w:r w:rsidR="008B4937" w:rsidRPr="007E5E32">
        <w:rPr>
          <w:rFonts w:ascii="Times New Roman" w:hAnsi="Times New Roman"/>
          <w:sz w:val="24"/>
          <w:szCs w:val="24"/>
        </w:rPr>
        <w:t xml:space="preserve"> minutes)</w:t>
      </w:r>
    </w:p>
    <w:p w14:paraId="38646D72" w14:textId="77777777" w:rsidR="00493D16" w:rsidRPr="007E5E32" w:rsidRDefault="00493D16" w:rsidP="00493D16">
      <w:pPr>
        <w:spacing w:after="0" w:line="240" w:lineRule="auto"/>
        <w:ind w:left="720"/>
        <w:rPr>
          <w:rFonts w:ascii="Times New Roman" w:hAnsi="Times New Roman"/>
          <w:sz w:val="24"/>
          <w:szCs w:val="24"/>
        </w:rPr>
      </w:pPr>
    </w:p>
    <w:p w14:paraId="7FC78135" w14:textId="77777777" w:rsidR="00E568DE" w:rsidRDefault="001F43EB" w:rsidP="00E568DE">
      <w:pPr>
        <w:numPr>
          <w:ilvl w:val="0"/>
          <w:numId w:val="2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7E5E32">
        <w:rPr>
          <w:rFonts w:ascii="Times New Roman" w:hAnsi="Times New Roman"/>
          <w:sz w:val="24"/>
          <w:szCs w:val="24"/>
        </w:rPr>
        <w:t>Adjournment</w:t>
      </w:r>
    </w:p>
    <w:p w14:paraId="23B4C372" w14:textId="35690993" w:rsidR="00482566" w:rsidRPr="00482566" w:rsidRDefault="00482566" w:rsidP="00482566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482566">
        <w:rPr>
          <w:rFonts w:ascii="Times New Roman" w:hAnsi="Times New Roman"/>
          <w:b/>
          <w:bCs/>
          <w:sz w:val="24"/>
          <w:szCs w:val="24"/>
        </w:rPr>
        <w:t>Motion: To adjourn the March 202</w:t>
      </w:r>
      <w:r w:rsidR="006A4F03">
        <w:rPr>
          <w:rFonts w:ascii="Times New Roman" w:hAnsi="Times New Roman"/>
          <w:b/>
          <w:bCs/>
          <w:sz w:val="24"/>
          <w:szCs w:val="24"/>
        </w:rPr>
        <w:t>2</w:t>
      </w:r>
      <w:r w:rsidRPr="00482566">
        <w:rPr>
          <w:rFonts w:ascii="Times New Roman" w:hAnsi="Times New Roman"/>
          <w:b/>
          <w:bCs/>
          <w:sz w:val="24"/>
          <w:szCs w:val="24"/>
        </w:rPr>
        <w:t xml:space="preserve"> AGM</w:t>
      </w:r>
    </w:p>
    <w:p w14:paraId="68BAA32F" w14:textId="77777777" w:rsidR="002C4E89" w:rsidRDefault="002C4E89" w:rsidP="002C4E89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B1339CF" w14:textId="481F4D4E" w:rsidR="002C4E89" w:rsidRDefault="002C4E89" w:rsidP="002C4E89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* Please note the allotted times are only estimates </w:t>
      </w:r>
    </w:p>
    <w:p w14:paraId="73E59348" w14:textId="49502B37" w:rsidR="00285030" w:rsidRDefault="00285030" w:rsidP="002C4E89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396B2C7" w14:textId="77777777" w:rsidR="00285030" w:rsidRPr="007E5E32" w:rsidRDefault="00285030" w:rsidP="002C4E89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sectPr w:rsidR="00285030" w:rsidRPr="007E5E32" w:rsidSect="00361D78">
      <w:headerReference w:type="even" r:id="rId9"/>
      <w:headerReference w:type="default" r:id="rId10"/>
      <w:headerReference w:type="first" r:id="rId11"/>
      <w:pgSz w:w="12240" w:h="15840"/>
      <w:pgMar w:top="709" w:right="1800" w:bottom="851" w:left="179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C77A2C" w14:textId="77777777" w:rsidR="00F9430B" w:rsidRDefault="00F9430B">
      <w:r>
        <w:separator/>
      </w:r>
    </w:p>
  </w:endnote>
  <w:endnote w:type="continuationSeparator" w:id="0">
    <w:p w14:paraId="443A35BC" w14:textId="77777777" w:rsidR="00F9430B" w:rsidRDefault="00F943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592C3F" w14:textId="77777777" w:rsidR="00F9430B" w:rsidRDefault="00F9430B">
      <w:r>
        <w:separator/>
      </w:r>
    </w:p>
  </w:footnote>
  <w:footnote w:type="continuationSeparator" w:id="0">
    <w:p w14:paraId="4CAEEB66" w14:textId="77777777" w:rsidR="00F9430B" w:rsidRDefault="00F943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F09543" w14:textId="77777777" w:rsidR="00BA215D" w:rsidRDefault="00BA21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EB6750" w14:textId="77777777" w:rsidR="00BA215D" w:rsidRDefault="00BA215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17F7C8" w14:textId="77777777" w:rsidR="00BA215D" w:rsidRDefault="00BA21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534637D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9250A3"/>
    <w:multiLevelType w:val="hybridMultilevel"/>
    <w:tmpl w:val="7F2E8BA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068E2F2E"/>
    <w:multiLevelType w:val="hybridMultilevel"/>
    <w:tmpl w:val="5D7E1DF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092E5FD9"/>
    <w:multiLevelType w:val="hybridMultilevel"/>
    <w:tmpl w:val="BE7058EC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4" w15:restartNumberingAfterBreak="0">
    <w:nsid w:val="0C071056"/>
    <w:multiLevelType w:val="hybridMultilevel"/>
    <w:tmpl w:val="D59A0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926C44"/>
    <w:multiLevelType w:val="multilevel"/>
    <w:tmpl w:val="81A049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0042A3C"/>
    <w:multiLevelType w:val="hybridMultilevel"/>
    <w:tmpl w:val="05C2544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1740" w:hanging="180"/>
      </w:pPr>
    </w:lvl>
    <w:lvl w:ilvl="3" w:tplc="6400C02A">
      <w:start w:val="6"/>
      <w:numFmt w:val="bullet"/>
      <w:lvlText w:val=""/>
      <w:lvlJc w:val="left"/>
      <w:pPr>
        <w:ind w:left="2880" w:hanging="360"/>
      </w:pPr>
      <w:rPr>
        <w:rFonts w:ascii="Symbol" w:eastAsia="SimSun" w:hAnsi="Symbol" w:cs="Courier New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013858"/>
    <w:multiLevelType w:val="hybridMultilevel"/>
    <w:tmpl w:val="716EF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2815A9"/>
    <w:multiLevelType w:val="hybridMultilevel"/>
    <w:tmpl w:val="4B2C5B6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136D6E2F"/>
    <w:multiLevelType w:val="hybridMultilevel"/>
    <w:tmpl w:val="857447EA"/>
    <w:lvl w:ilvl="0" w:tplc="10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10" w15:restartNumberingAfterBreak="0">
    <w:nsid w:val="1A8E6DB7"/>
    <w:multiLevelType w:val="multilevel"/>
    <w:tmpl w:val="ADC639CA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1" w15:restartNumberingAfterBreak="0">
    <w:nsid w:val="2E970075"/>
    <w:multiLevelType w:val="hybridMultilevel"/>
    <w:tmpl w:val="509035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065625"/>
    <w:multiLevelType w:val="hybridMultilevel"/>
    <w:tmpl w:val="184EBE92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C7A52EA"/>
    <w:multiLevelType w:val="hybridMultilevel"/>
    <w:tmpl w:val="411C64B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4" w15:restartNumberingAfterBreak="0">
    <w:nsid w:val="3ECF51A9"/>
    <w:multiLevelType w:val="hybridMultilevel"/>
    <w:tmpl w:val="60087CBC"/>
    <w:lvl w:ilvl="0" w:tplc="BDC4A67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41DC567F"/>
    <w:multiLevelType w:val="hybridMultilevel"/>
    <w:tmpl w:val="1DFA424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42F86473"/>
    <w:multiLevelType w:val="hybridMultilevel"/>
    <w:tmpl w:val="D0B8B61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43CF2716"/>
    <w:multiLevelType w:val="hybridMultilevel"/>
    <w:tmpl w:val="528AE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D618E2"/>
    <w:multiLevelType w:val="hybridMultilevel"/>
    <w:tmpl w:val="12E08A0C"/>
    <w:lvl w:ilvl="0" w:tplc="024EE118">
      <w:start w:val="1"/>
      <w:numFmt w:val="decimal"/>
      <w:lvlText w:val="%1)"/>
      <w:lvlJc w:val="left"/>
      <w:pPr>
        <w:ind w:left="180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47E6117B"/>
    <w:multiLevelType w:val="hybridMultilevel"/>
    <w:tmpl w:val="0B78605E"/>
    <w:lvl w:ilvl="0" w:tplc="10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0" w15:restartNumberingAfterBreak="0">
    <w:nsid w:val="49A63499"/>
    <w:multiLevelType w:val="hybridMultilevel"/>
    <w:tmpl w:val="03844AD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1" w15:restartNumberingAfterBreak="0">
    <w:nsid w:val="4CFB0298"/>
    <w:multiLevelType w:val="hybridMultilevel"/>
    <w:tmpl w:val="7B3ABC8C"/>
    <w:lvl w:ilvl="0" w:tplc="0409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22" w15:restartNumberingAfterBreak="0">
    <w:nsid w:val="51CC5480"/>
    <w:multiLevelType w:val="hybridMultilevel"/>
    <w:tmpl w:val="DC9CE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312B43"/>
    <w:multiLevelType w:val="hybridMultilevel"/>
    <w:tmpl w:val="ADF41A4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4" w15:restartNumberingAfterBreak="0">
    <w:nsid w:val="5970675D"/>
    <w:multiLevelType w:val="hybridMultilevel"/>
    <w:tmpl w:val="6328786E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5B1F749A"/>
    <w:multiLevelType w:val="hybridMultilevel"/>
    <w:tmpl w:val="30C439D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6" w15:restartNumberingAfterBreak="0">
    <w:nsid w:val="65565B75"/>
    <w:multiLevelType w:val="hybridMultilevel"/>
    <w:tmpl w:val="E612F2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9B33E39"/>
    <w:multiLevelType w:val="hybridMultilevel"/>
    <w:tmpl w:val="C7EC3C1E"/>
    <w:lvl w:ilvl="0" w:tplc="10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8" w15:restartNumberingAfterBreak="0">
    <w:nsid w:val="6D3604ED"/>
    <w:multiLevelType w:val="hybridMultilevel"/>
    <w:tmpl w:val="99EEAC84"/>
    <w:lvl w:ilvl="0" w:tplc="4BA695D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7B95497B"/>
    <w:multiLevelType w:val="hybridMultilevel"/>
    <w:tmpl w:val="8E98EC5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14"/>
  </w:num>
  <w:num w:numId="4">
    <w:abstractNumId w:val="28"/>
  </w:num>
  <w:num w:numId="5">
    <w:abstractNumId w:val="26"/>
  </w:num>
  <w:num w:numId="6">
    <w:abstractNumId w:val="2"/>
  </w:num>
  <w:num w:numId="7">
    <w:abstractNumId w:val="13"/>
  </w:num>
  <w:num w:numId="8">
    <w:abstractNumId w:val="7"/>
  </w:num>
  <w:num w:numId="9">
    <w:abstractNumId w:val="29"/>
  </w:num>
  <w:num w:numId="10">
    <w:abstractNumId w:val="0"/>
  </w:num>
  <w:num w:numId="11">
    <w:abstractNumId w:val="22"/>
  </w:num>
  <w:num w:numId="12">
    <w:abstractNumId w:val="17"/>
  </w:num>
  <w:num w:numId="13">
    <w:abstractNumId w:val="20"/>
  </w:num>
  <w:num w:numId="14">
    <w:abstractNumId w:val="3"/>
  </w:num>
  <w:num w:numId="15">
    <w:abstractNumId w:val="21"/>
  </w:num>
  <w:num w:numId="16">
    <w:abstractNumId w:val="4"/>
  </w:num>
  <w:num w:numId="17">
    <w:abstractNumId w:val="23"/>
  </w:num>
  <w:num w:numId="18">
    <w:abstractNumId w:val="8"/>
  </w:num>
  <w:num w:numId="19">
    <w:abstractNumId w:val="15"/>
  </w:num>
  <w:num w:numId="20">
    <w:abstractNumId w:val="1"/>
  </w:num>
  <w:num w:numId="21">
    <w:abstractNumId w:val="25"/>
  </w:num>
  <w:num w:numId="22">
    <w:abstractNumId w:val="16"/>
  </w:num>
  <w:num w:numId="23">
    <w:abstractNumId w:val="5"/>
  </w:num>
  <w:num w:numId="24">
    <w:abstractNumId w:val="19"/>
  </w:num>
  <w:num w:numId="25">
    <w:abstractNumId w:val="9"/>
  </w:num>
  <w:num w:numId="26">
    <w:abstractNumId w:val="12"/>
  </w:num>
  <w:num w:numId="27">
    <w:abstractNumId w:val="27"/>
  </w:num>
  <w:num w:numId="28">
    <w:abstractNumId w:val="11"/>
  </w:num>
  <w:num w:numId="29">
    <w:abstractNumId w:val="24"/>
  </w:num>
  <w:num w:numId="3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xN7AwMjQ0NDIyMLFU0lEKTi0uzszPAykwrAUAf7ZJOywAAAA="/>
  </w:docVars>
  <w:rsids>
    <w:rsidRoot w:val="00B50C37"/>
    <w:rsid w:val="00001672"/>
    <w:rsid w:val="00002C0B"/>
    <w:rsid w:val="00016337"/>
    <w:rsid w:val="000200C6"/>
    <w:rsid w:val="00036338"/>
    <w:rsid w:val="00053DB5"/>
    <w:rsid w:val="0007466B"/>
    <w:rsid w:val="00076E81"/>
    <w:rsid w:val="00087266"/>
    <w:rsid w:val="000A38B0"/>
    <w:rsid w:val="000B6452"/>
    <w:rsid w:val="000B7708"/>
    <w:rsid w:val="000C5E9A"/>
    <w:rsid w:val="000D091D"/>
    <w:rsid w:val="000F0D52"/>
    <w:rsid w:val="000F38D5"/>
    <w:rsid w:val="000F6B60"/>
    <w:rsid w:val="001017FA"/>
    <w:rsid w:val="0011361D"/>
    <w:rsid w:val="0011622A"/>
    <w:rsid w:val="00121ACE"/>
    <w:rsid w:val="00134A8F"/>
    <w:rsid w:val="00135AC2"/>
    <w:rsid w:val="00135FF9"/>
    <w:rsid w:val="00151472"/>
    <w:rsid w:val="00157DF8"/>
    <w:rsid w:val="001647E6"/>
    <w:rsid w:val="00166CF2"/>
    <w:rsid w:val="00171AD7"/>
    <w:rsid w:val="00183736"/>
    <w:rsid w:val="00185A98"/>
    <w:rsid w:val="00187E44"/>
    <w:rsid w:val="001A568D"/>
    <w:rsid w:val="001A58CC"/>
    <w:rsid w:val="001C2549"/>
    <w:rsid w:val="001D12F6"/>
    <w:rsid w:val="001D3CFD"/>
    <w:rsid w:val="001D7085"/>
    <w:rsid w:val="001D70C2"/>
    <w:rsid w:val="001E23E3"/>
    <w:rsid w:val="001E7754"/>
    <w:rsid w:val="001F0B87"/>
    <w:rsid w:val="001F43EB"/>
    <w:rsid w:val="001F43ED"/>
    <w:rsid w:val="0020284F"/>
    <w:rsid w:val="00205A51"/>
    <w:rsid w:val="00231824"/>
    <w:rsid w:val="0025221D"/>
    <w:rsid w:val="00261FE6"/>
    <w:rsid w:val="002628C1"/>
    <w:rsid w:val="00262C3D"/>
    <w:rsid w:val="002736AF"/>
    <w:rsid w:val="00284DF0"/>
    <w:rsid w:val="00285030"/>
    <w:rsid w:val="00286027"/>
    <w:rsid w:val="0029361D"/>
    <w:rsid w:val="00294974"/>
    <w:rsid w:val="002A13FF"/>
    <w:rsid w:val="002C4E89"/>
    <w:rsid w:val="002D51F3"/>
    <w:rsid w:val="002D6CA7"/>
    <w:rsid w:val="0030159D"/>
    <w:rsid w:val="00306294"/>
    <w:rsid w:val="00314C54"/>
    <w:rsid w:val="0031516C"/>
    <w:rsid w:val="00323E9F"/>
    <w:rsid w:val="00323F48"/>
    <w:rsid w:val="00325DA6"/>
    <w:rsid w:val="00327E9C"/>
    <w:rsid w:val="00332E7B"/>
    <w:rsid w:val="00336BAF"/>
    <w:rsid w:val="00336BFB"/>
    <w:rsid w:val="00337860"/>
    <w:rsid w:val="00342F8C"/>
    <w:rsid w:val="00352778"/>
    <w:rsid w:val="00353B41"/>
    <w:rsid w:val="00361D78"/>
    <w:rsid w:val="003717AC"/>
    <w:rsid w:val="00380469"/>
    <w:rsid w:val="00395752"/>
    <w:rsid w:val="003961CF"/>
    <w:rsid w:val="003969CA"/>
    <w:rsid w:val="003A2C43"/>
    <w:rsid w:val="003C6653"/>
    <w:rsid w:val="003E65A3"/>
    <w:rsid w:val="003F1BCD"/>
    <w:rsid w:val="003F52F3"/>
    <w:rsid w:val="003F7B01"/>
    <w:rsid w:val="00402194"/>
    <w:rsid w:val="0040621C"/>
    <w:rsid w:val="004112D9"/>
    <w:rsid w:val="00421010"/>
    <w:rsid w:val="00424651"/>
    <w:rsid w:val="00425F71"/>
    <w:rsid w:val="00434CBF"/>
    <w:rsid w:val="004377A8"/>
    <w:rsid w:val="004417E0"/>
    <w:rsid w:val="0045543F"/>
    <w:rsid w:val="00465A63"/>
    <w:rsid w:val="00474653"/>
    <w:rsid w:val="00476028"/>
    <w:rsid w:val="00482566"/>
    <w:rsid w:val="00486089"/>
    <w:rsid w:val="0048779D"/>
    <w:rsid w:val="00493D16"/>
    <w:rsid w:val="00497086"/>
    <w:rsid w:val="004A4D8D"/>
    <w:rsid w:val="004B043F"/>
    <w:rsid w:val="004B10A4"/>
    <w:rsid w:val="004C1671"/>
    <w:rsid w:val="004C6D7F"/>
    <w:rsid w:val="004D0721"/>
    <w:rsid w:val="004D7762"/>
    <w:rsid w:val="00506F53"/>
    <w:rsid w:val="00512626"/>
    <w:rsid w:val="005147F3"/>
    <w:rsid w:val="00515FEC"/>
    <w:rsid w:val="0051626A"/>
    <w:rsid w:val="005177A1"/>
    <w:rsid w:val="00526266"/>
    <w:rsid w:val="005269F5"/>
    <w:rsid w:val="00533ECF"/>
    <w:rsid w:val="00534460"/>
    <w:rsid w:val="00543DE2"/>
    <w:rsid w:val="00570312"/>
    <w:rsid w:val="00570396"/>
    <w:rsid w:val="005703A5"/>
    <w:rsid w:val="00583BF7"/>
    <w:rsid w:val="005A0D89"/>
    <w:rsid w:val="005B288A"/>
    <w:rsid w:val="005C0C54"/>
    <w:rsid w:val="005C4572"/>
    <w:rsid w:val="005E2356"/>
    <w:rsid w:val="005E2840"/>
    <w:rsid w:val="005E3FF9"/>
    <w:rsid w:val="005E6FA0"/>
    <w:rsid w:val="005F24CF"/>
    <w:rsid w:val="00604844"/>
    <w:rsid w:val="006211DF"/>
    <w:rsid w:val="006308F7"/>
    <w:rsid w:val="00632C18"/>
    <w:rsid w:val="00640012"/>
    <w:rsid w:val="006455E6"/>
    <w:rsid w:val="006617CB"/>
    <w:rsid w:val="0066286B"/>
    <w:rsid w:val="0066354D"/>
    <w:rsid w:val="00681E79"/>
    <w:rsid w:val="00684E94"/>
    <w:rsid w:val="006A0FA6"/>
    <w:rsid w:val="006A4F03"/>
    <w:rsid w:val="006A758F"/>
    <w:rsid w:val="006B5905"/>
    <w:rsid w:val="006B7192"/>
    <w:rsid w:val="006C3C55"/>
    <w:rsid w:val="007000F2"/>
    <w:rsid w:val="00712D9C"/>
    <w:rsid w:val="00725D0D"/>
    <w:rsid w:val="00735E3B"/>
    <w:rsid w:val="00741CD8"/>
    <w:rsid w:val="00743228"/>
    <w:rsid w:val="00746A2B"/>
    <w:rsid w:val="007560E5"/>
    <w:rsid w:val="00781970"/>
    <w:rsid w:val="007873AD"/>
    <w:rsid w:val="0079043D"/>
    <w:rsid w:val="007A19E4"/>
    <w:rsid w:val="007A258F"/>
    <w:rsid w:val="007A3E5D"/>
    <w:rsid w:val="007A7662"/>
    <w:rsid w:val="007C37ED"/>
    <w:rsid w:val="007D5B95"/>
    <w:rsid w:val="007E5E32"/>
    <w:rsid w:val="007F3139"/>
    <w:rsid w:val="00813237"/>
    <w:rsid w:val="00817EB5"/>
    <w:rsid w:val="0082150A"/>
    <w:rsid w:val="00824F71"/>
    <w:rsid w:val="0084303D"/>
    <w:rsid w:val="008447F1"/>
    <w:rsid w:val="008751AA"/>
    <w:rsid w:val="00882B18"/>
    <w:rsid w:val="00884F99"/>
    <w:rsid w:val="00890930"/>
    <w:rsid w:val="00896AFB"/>
    <w:rsid w:val="008A656D"/>
    <w:rsid w:val="008B4937"/>
    <w:rsid w:val="008B609D"/>
    <w:rsid w:val="008D18E5"/>
    <w:rsid w:val="008D1975"/>
    <w:rsid w:val="008E1C3B"/>
    <w:rsid w:val="008F3BEB"/>
    <w:rsid w:val="008F6D41"/>
    <w:rsid w:val="009011D0"/>
    <w:rsid w:val="009109CB"/>
    <w:rsid w:val="00916FFF"/>
    <w:rsid w:val="009426DA"/>
    <w:rsid w:val="00947623"/>
    <w:rsid w:val="0095287F"/>
    <w:rsid w:val="00952CEB"/>
    <w:rsid w:val="00955A69"/>
    <w:rsid w:val="009609EE"/>
    <w:rsid w:val="0097057B"/>
    <w:rsid w:val="0097348D"/>
    <w:rsid w:val="009849D3"/>
    <w:rsid w:val="00992F16"/>
    <w:rsid w:val="009A344A"/>
    <w:rsid w:val="009B1F74"/>
    <w:rsid w:val="009B3C79"/>
    <w:rsid w:val="009C3513"/>
    <w:rsid w:val="009E06DC"/>
    <w:rsid w:val="009E4E11"/>
    <w:rsid w:val="009E5969"/>
    <w:rsid w:val="00A018B0"/>
    <w:rsid w:val="00A10DBD"/>
    <w:rsid w:val="00A117CF"/>
    <w:rsid w:val="00A12D2D"/>
    <w:rsid w:val="00A133E6"/>
    <w:rsid w:val="00A15057"/>
    <w:rsid w:val="00A232B5"/>
    <w:rsid w:val="00A2526C"/>
    <w:rsid w:val="00A26C5A"/>
    <w:rsid w:val="00A27163"/>
    <w:rsid w:val="00A30231"/>
    <w:rsid w:val="00A30277"/>
    <w:rsid w:val="00A305DA"/>
    <w:rsid w:val="00A43B0F"/>
    <w:rsid w:val="00A4702D"/>
    <w:rsid w:val="00A47B8F"/>
    <w:rsid w:val="00A61A3E"/>
    <w:rsid w:val="00A72038"/>
    <w:rsid w:val="00A740EE"/>
    <w:rsid w:val="00A76767"/>
    <w:rsid w:val="00A90D7C"/>
    <w:rsid w:val="00A95044"/>
    <w:rsid w:val="00A9730F"/>
    <w:rsid w:val="00AA5C8C"/>
    <w:rsid w:val="00AB32CE"/>
    <w:rsid w:val="00AD5283"/>
    <w:rsid w:val="00AD6F69"/>
    <w:rsid w:val="00AF0B4B"/>
    <w:rsid w:val="00B032B7"/>
    <w:rsid w:val="00B10720"/>
    <w:rsid w:val="00B41206"/>
    <w:rsid w:val="00B4438F"/>
    <w:rsid w:val="00B50C37"/>
    <w:rsid w:val="00B51152"/>
    <w:rsid w:val="00B51892"/>
    <w:rsid w:val="00B55576"/>
    <w:rsid w:val="00B57C20"/>
    <w:rsid w:val="00B722DD"/>
    <w:rsid w:val="00B75C50"/>
    <w:rsid w:val="00B83321"/>
    <w:rsid w:val="00B851C1"/>
    <w:rsid w:val="00BA215D"/>
    <w:rsid w:val="00BA3037"/>
    <w:rsid w:val="00BA3AC4"/>
    <w:rsid w:val="00BB16B9"/>
    <w:rsid w:val="00BB4DB7"/>
    <w:rsid w:val="00BB5BCE"/>
    <w:rsid w:val="00BB7BAE"/>
    <w:rsid w:val="00BC0022"/>
    <w:rsid w:val="00BC4B74"/>
    <w:rsid w:val="00BC756D"/>
    <w:rsid w:val="00BC7B08"/>
    <w:rsid w:val="00BD27EE"/>
    <w:rsid w:val="00BD64DC"/>
    <w:rsid w:val="00BF475E"/>
    <w:rsid w:val="00C02C4D"/>
    <w:rsid w:val="00C02F18"/>
    <w:rsid w:val="00C060F2"/>
    <w:rsid w:val="00C10EFC"/>
    <w:rsid w:val="00C124E6"/>
    <w:rsid w:val="00C2687D"/>
    <w:rsid w:val="00C34211"/>
    <w:rsid w:val="00C46444"/>
    <w:rsid w:val="00C53C58"/>
    <w:rsid w:val="00C67687"/>
    <w:rsid w:val="00C705DE"/>
    <w:rsid w:val="00C739F8"/>
    <w:rsid w:val="00C741F8"/>
    <w:rsid w:val="00C74F48"/>
    <w:rsid w:val="00C7623E"/>
    <w:rsid w:val="00C765DD"/>
    <w:rsid w:val="00C8400C"/>
    <w:rsid w:val="00C902CB"/>
    <w:rsid w:val="00CA049D"/>
    <w:rsid w:val="00CA0DAD"/>
    <w:rsid w:val="00CC11A0"/>
    <w:rsid w:val="00CE589A"/>
    <w:rsid w:val="00CF486B"/>
    <w:rsid w:val="00CF6DB6"/>
    <w:rsid w:val="00D0241F"/>
    <w:rsid w:val="00D05C77"/>
    <w:rsid w:val="00D07139"/>
    <w:rsid w:val="00D25821"/>
    <w:rsid w:val="00D372FB"/>
    <w:rsid w:val="00D521FA"/>
    <w:rsid w:val="00D52AC0"/>
    <w:rsid w:val="00D62617"/>
    <w:rsid w:val="00D77231"/>
    <w:rsid w:val="00D81438"/>
    <w:rsid w:val="00D86B28"/>
    <w:rsid w:val="00DA40EE"/>
    <w:rsid w:val="00DA49BB"/>
    <w:rsid w:val="00DA673C"/>
    <w:rsid w:val="00DB2028"/>
    <w:rsid w:val="00DC6DBF"/>
    <w:rsid w:val="00DD03E6"/>
    <w:rsid w:val="00DF1DFD"/>
    <w:rsid w:val="00DF206F"/>
    <w:rsid w:val="00DF2EDE"/>
    <w:rsid w:val="00DF46BA"/>
    <w:rsid w:val="00DF4B2C"/>
    <w:rsid w:val="00DF4FB7"/>
    <w:rsid w:val="00DF6431"/>
    <w:rsid w:val="00E016CD"/>
    <w:rsid w:val="00E077B1"/>
    <w:rsid w:val="00E249B9"/>
    <w:rsid w:val="00E568DE"/>
    <w:rsid w:val="00E77C75"/>
    <w:rsid w:val="00E825C2"/>
    <w:rsid w:val="00E93303"/>
    <w:rsid w:val="00E948AB"/>
    <w:rsid w:val="00EB4AF3"/>
    <w:rsid w:val="00EB586F"/>
    <w:rsid w:val="00EB691C"/>
    <w:rsid w:val="00EB6D3D"/>
    <w:rsid w:val="00EE1E97"/>
    <w:rsid w:val="00EE5676"/>
    <w:rsid w:val="00F16465"/>
    <w:rsid w:val="00F23FEA"/>
    <w:rsid w:val="00F44E70"/>
    <w:rsid w:val="00F47075"/>
    <w:rsid w:val="00F47C19"/>
    <w:rsid w:val="00F64448"/>
    <w:rsid w:val="00F66D3E"/>
    <w:rsid w:val="00F67F1A"/>
    <w:rsid w:val="00F71CB4"/>
    <w:rsid w:val="00F77CB7"/>
    <w:rsid w:val="00F84E0E"/>
    <w:rsid w:val="00F85F92"/>
    <w:rsid w:val="00F86B31"/>
    <w:rsid w:val="00F9430B"/>
    <w:rsid w:val="00F9641F"/>
    <w:rsid w:val="00FA26F5"/>
    <w:rsid w:val="00FA3300"/>
    <w:rsid w:val="00FA348D"/>
    <w:rsid w:val="00FB67CB"/>
    <w:rsid w:val="00FC0ECC"/>
    <w:rsid w:val="00FC4743"/>
    <w:rsid w:val="00FD0F89"/>
    <w:rsid w:val="00FD444A"/>
    <w:rsid w:val="00FD495C"/>
    <w:rsid w:val="00FE44D8"/>
    <w:rsid w:val="00FF7D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7610D9"/>
  <w14:defaultImageDpi w14:val="330"/>
  <w15:chartTrackingRefBased/>
  <w15:docId w15:val="{3F79C21D-BF6F-4D76-AC64-F3C006E2A7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0C37"/>
    <w:pPr>
      <w:spacing w:after="200" w:line="276" w:lineRule="auto"/>
    </w:pPr>
    <w:rPr>
      <w:rFonts w:ascii="Calibri" w:eastAsia="Calibri" w:hAnsi="Calibri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402194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ontactheadernamespan">
    <w:name w:val="contactheadernamespan"/>
    <w:basedOn w:val="DefaultParagraphFont"/>
    <w:rsid w:val="00B50C37"/>
  </w:style>
  <w:style w:type="paragraph" w:styleId="Header">
    <w:name w:val="header"/>
    <w:basedOn w:val="Normal"/>
    <w:rsid w:val="001D708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D7085"/>
    <w:pPr>
      <w:tabs>
        <w:tab w:val="center" w:pos="4320"/>
        <w:tab w:val="right" w:pos="8640"/>
      </w:tabs>
    </w:pPr>
  </w:style>
  <w:style w:type="paragraph" w:customStyle="1" w:styleId="MediumGrid1-Accent21">
    <w:name w:val="Medium Grid 1 - Accent 21"/>
    <w:basedOn w:val="Normal"/>
    <w:uiPriority w:val="34"/>
    <w:qFormat/>
    <w:rsid w:val="00A117CF"/>
    <w:pPr>
      <w:ind w:left="720"/>
    </w:pPr>
  </w:style>
  <w:style w:type="paragraph" w:customStyle="1" w:styleId="MediumGrid21">
    <w:name w:val="Medium Grid 21"/>
    <w:uiPriority w:val="1"/>
    <w:qFormat/>
    <w:rsid w:val="000200C6"/>
    <w:rPr>
      <w:rFonts w:ascii="Calibri" w:eastAsia="Calibri" w:hAnsi="Calibri"/>
      <w:sz w:val="22"/>
      <w:szCs w:val="22"/>
      <w:lang w:eastAsia="en-US"/>
    </w:rPr>
  </w:style>
  <w:style w:type="paragraph" w:customStyle="1" w:styleId="Default">
    <w:name w:val="Default"/>
    <w:rsid w:val="000200C6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NormalWeb">
    <w:name w:val="Normal (Web)"/>
    <w:basedOn w:val="Normal"/>
    <w:uiPriority w:val="99"/>
    <w:unhideWhenUsed/>
    <w:rsid w:val="00A61A3E"/>
    <w:pPr>
      <w:spacing w:before="100" w:beforeAutospacing="1" w:after="100" w:afterAutospacing="1" w:line="240" w:lineRule="auto"/>
    </w:pPr>
    <w:rPr>
      <w:rFonts w:ascii="Times" w:eastAsia="SimSun" w:hAnsi="Times"/>
      <w:sz w:val="20"/>
      <w:szCs w:val="20"/>
      <w:lang w:val="en-CA"/>
    </w:rPr>
  </w:style>
  <w:style w:type="paragraph" w:customStyle="1" w:styleId="ColorfulList-Accent11">
    <w:name w:val="Colorful List - Accent 11"/>
    <w:basedOn w:val="Normal"/>
    <w:uiPriority w:val="34"/>
    <w:qFormat/>
    <w:rsid w:val="002C4E89"/>
    <w:pPr>
      <w:spacing w:after="160" w:line="259" w:lineRule="auto"/>
      <w:ind w:left="720"/>
      <w:contextualSpacing/>
    </w:pPr>
    <w:rPr>
      <w:lang w:val="en-CA"/>
    </w:rPr>
  </w:style>
  <w:style w:type="character" w:customStyle="1" w:styleId="Heading1Char">
    <w:name w:val="Heading 1 Char"/>
    <w:link w:val="Heading1"/>
    <w:rsid w:val="00402194"/>
    <w:rPr>
      <w:rFonts w:ascii="Calibri Light" w:eastAsia="Times New Roman" w:hAnsi="Calibri Light" w:cs="Times New Roman"/>
      <w:b/>
      <w:bCs/>
      <w:kern w:val="32"/>
      <w:sz w:val="32"/>
      <w:szCs w:val="32"/>
      <w:lang w:val="en-US" w:eastAsia="en-US"/>
    </w:rPr>
  </w:style>
  <w:style w:type="paragraph" w:styleId="Title">
    <w:name w:val="Title"/>
    <w:basedOn w:val="Normal"/>
    <w:next w:val="Normal"/>
    <w:link w:val="TitleChar"/>
    <w:qFormat/>
    <w:rsid w:val="00402194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402194"/>
    <w:rPr>
      <w:rFonts w:ascii="Calibri Light" w:eastAsia="Times New Roman" w:hAnsi="Calibri Light" w:cs="Times New Roman"/>
      <w:b/>
      <w:bCs/>
      <w:kern w:val="28"/>
      <w:sz w:val="32"/>
      <w:szCs w:val="32"/>
      <w:lang w:val="en-US" w:eastAsia="en-US"/>
    </w:rPr>
  </w:style>
  <w:style w:type="character" w:styleId="IntenseEmphasis">
    <w:name w:val="Intense Emphasis"/>
    <w:uiPriority w:val="21"/>
    <w:qFormat/>
    <w:rsid w:val="00402194"/>
    <w:rPr>
      <w:i/>
      <w:iCs/>
      <w:color w:val="5B9BD5"/>
    </w:rPr>
  </w:style>
  <w:style w:type="table" w:styleId="GridTable5Dark-Accent2">
    <w:name w:val="Grid Table 5 Dark Accent 2"/>
    <w:basedOn w:val="TableNormal"/>
    <w:uiPriority w:val="50"/>
    <w:rsid w:val="005E2356"/>
    <w:rPr>
      <w:rFonts w:ascii="Calibri" w:eastAsia="Calibri" w:hAnsi="Calibr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BE4D5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ED7D31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ED7D31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ED7D31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ED7D31"/>
      </w:tcPr>
    </w:tblStylePr>
    <w:tblStylePr w:type="band1Vert">
      <w:tblPr/>
      <w:tcPr>
        <w:shd w:val="clear" w:color="auto" w:fill="F7CAAC"/>
      </w:tcPr>
    </w:tblStylePr>
    <w:tblStylePr w:type="band1Horz">
      <w:tblPr/>
      <w:tcPr>
        <w:shd w:val="clear" w:color="auto" w:fill="F7CAAC"/>
      </w:tcPr>
    </w:tblStylePr>
  </w:style>
  <w:style w:type="character" w:styleId="Hyperlink">
    <w:name w:val="Hyperlink"/>
    <w:rsid w:val="00482566"/>
    <w:rPr>
      <w:color w:val="0563C1"/>
      <w:u w:val="single"/>
    </w:rPr>
  </w:style>
  <w:style w:type="character" w:customStyle="1" w:styleId="UnresolvedMention">
    <w:name w:val="Unresolved Mention"/>
    <w:uiPriority w:val="99"/>
    <w:semiHidden/>
    <w:unhideWhenUsed/>
    <w:rsid w:val="0048256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82566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6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9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5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3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98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6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665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989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7689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6550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8" w:space="3" w:color="E1E1E1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9828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950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8" w:space="3" w:color="E1E1E1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4971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15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705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36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8760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100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6628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395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77D8F30-45C3-4193-AE0E-7152FDF15F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7</Words>
  <Characters>158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</vt:lpstr>
    </vt:vector>
  </TitlesOfParts>
  <Company>McMaster University</Company>
  <LinksUpToDate>false</LinksUpToDate>
  <CharactersWithSpaces>1857</CharactersWithSpaces>
  <SharedDoc>false</SharedDoc>
  <HLinks>
    <vt:vector size="6" baseType="variant">
      <vt:variant>
        <vt:i4>2490451</vt:i4>
      </vt:variant>
      <vt:variant>
        <vt:i4>0</vt:i4>
      </vt:variant>
      <vt:variant>
        <vt:i4>0</vt:i4>
      </vt:variant>
      <vt:variant>
        <vt:i4>5</vt:i4>
      </vt:variant>
      <vt:variant>
        <vt:lpwstr>https://mcmaster.zoom.us/meeting/register/tJMkcemtpzgoH9SPxH0ep9O0sPF1qDy_xcb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</dc:title>
  <dc:subject/>
  <dc:creator>GSA</dc:creator>
  <cp:keywords/>
  <cp:lastModifiedBy>Ashley Ravenscroft</cp:lastModifiedBy>
  <cp:revision>2</cp:revision>
  <cp:lastPrinted>2019-03-19T17:58:00Z</cp:lastPrinted>
  <dcterms:created xsi:type="dcterms:W3CDTF">2022-03-09T18:03:00Z</dcterms:created>
  <dcterms:modified xsi:type="dcterms:W3CDTF">2022-03-09T18:03:00Z</dcterms:modified>
</cp:coreProperties>
</file>